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C666DC" w14:textId="77777777" w:rsidR="00CF7630" w:rsidRDefault="00CF7630">
      <w:pPr>
        <w:rPr>
          <w:b/>
          <w:sz w:val="28"/>
          <w:szCs w:val="28"/>
        </w:rPr>
      </w:pPr>
      <w:r w:rsidRPr="00CF7630">
        <w:rPr>
          <w:b/>
          <w:sz w:val="28"/>
          <w:szCs w:val="28"/>
        </w:rPr>
        <w:t>Lab - Creating a Virtual Install of Windows 10 Pro Using VirtualBox</w:t>
      </w:r>
    </w:p>
    <w:p w14:paraId="2D1CBF24" w14:textId="376D0786" w:rsidR="009B663F" w:rsidRPr="009B663F" w:rsidRDefault="009B663F">
      <w:pPr>
        <w:rPr>
          <w:b/>
        </w:rPr>
      </w:pPr>
      <w:r w:rsidRPr="009B663F">
        <w:rPr>
          <w:b/>
        </w:rPr>
        <w:t>Overview</w:t>
      </w:r>
    </w:p>
    <w:p w14:paraId="756CE990" w14:textId="28899211" w:rsidR="00CB52EA" w:rsidRDefault="2CABE551" w:rsidP="2CABE551">
      <w:pPr>
        <w:spacing w:before="100" w:beforeAutospacing="1" w:after="100" w:afterAutospacing="1" w:line="240" w:lineRule="auto"/>
        <w:outlineLvl w:val="2"/>
        <w:rPr>
          <w:rFonts w:eastAsia="Times New Roman"/>
        </w:rPr>
      </w:pPr>
      <w:r w:rsidRPr="2CABE551">
        <w:rPr>
          <w:rFonts w:eastAsia="Times New Roman"/>
        </w:rPr>
        <w:t xml:space="preserve">This lab will allow users to create a Windows 10 host to be used for testing their Server </w:t>
      </w:r>
      <w:r w:rsidR="002F1E9D">
        <w:rPr>
          <w:rFonts w:eastAsia="Times New Roman"/>
        </w:rPr>
        <w:t>2</w:t>
      </w:r>
      <w:r w:rsidRPr="2CABE551">
        <w:rPr>
          <w:rFonts w:eastAsia="Times New Roman"/>
        </w:rPr>
        <w:t>012</w:t>
      </w:r>
      <w:r w:rsidR="002F1E9D">
        <w:rPr>
          <w:rFonts w:eastAsia="Times New Roman"/>
        </w:rPr>
        <w:t>, 2016</w:t>
      </w:r>
      <w:r w:rsidRPr="2CABE551">
        <w:rPr>
          <w:rFonts w:eastAsia="Times New Roman"/>
        </w:rPr>
        <w:t xml:space="preserve"> or 201</w:t>
      </w:r>
      <w:r w:rsidR="002F1E9D">
        <w:rPr>
          <w:rFonts w:eastAsia="Times New Roman"/>
        </w:rPr>
        <w:t>9</w:t>
      </w:r>
      <w:r w:rsidRPr="2CABE551">
        <w:rPr>
          <w:rFonts w:eastAsia="Times New Roman"/>
        </w:rPr>
        <w:t xml:space="preserve"> network. This VM can be used for testing file and printing access, IIS and FTP and other 2012</w:t>
      </w:r>
      <w:r w:rsidR="002F1E9D">
        <w:rPr>
          <w:rFonts w:eastAsia="Times New Roman"/>
        </w:rPr>
        <w:t>, 2016</w:t>
      </w:r>
      <w:r w:rsidRPr="2CABE551">
        <w:rPr>
          <w:rFonts w:eastAsia="Times New Roman"/>
        </w:rPr>
        <w:t xml:space="preserve"> or 201</w:t>
      </w:r>
      <w:r w:rsidR="002F1E9D">
        <w:rPr>
          <w:rFonts w:eastAsia="Times New Roman"/>
        </w:rPr>
        <w:t>9</w:t>
      </w:r>
      <w:r w:rsidRPr="2CABE551">
        <w:rPr>
          <w:rFonts w:eastAsia="Times New Roman"/>
        </w:rPr>
        <w:t xml:space="preserve"> Microsoft roles and services.</w:t>
      </w:r>
    </w:p>
    <w:p w14:paraId="10F8DA56" w14:textId="03C3464F" w:rsidR="0030027F" w:rsidRPr="00313564" w:rsidRDefault="0030027F" w:rsidP="00F1223D">
      <w:pPr>
        <w:spacing w:before="100" w:beforeAutospacing="1" w:after="100" w:afterAutospacing="1" w:line="240" w:lineRule="auto"/>
        <w:outlineLvl w:val="2"/>
        <w:rPr>
          <w:rFonts w:eastAsia="Times New Roman"/>
          <w:b/>
          <w:bCs/>
        </w:rPr>
      </w:pPr>
      <w:r w:rsidRPr="003E3A0B">
        <w:rPr>
          <w:rFonts w:eastAsia="Times New Roman"/>
          <w:b/>
          <w:bCs/>
          <w:noProof/>
        </w:rPr>
        <w:t>If you experience slowness and sluggish issues w</w:t>
      </w:r>
      <w:r w:rsidR="003E3A0B" w:rsidRPr="003E3A0B">
        <w:rPr>
          <w:rFonts w:eastAsia="Times New Roman"/>
          <w:b/>
          <w:bCs/>
          <w:noProof/>
        </w:rPr>
        <w:t>ith your VM’s try the following</w:t>
      </w:r>
      <w:r w:rsidR="003E3A0B">
        <w:rPr>
          <w:rFonts w:eastAsia="Times New Roman"/>
          <w:b/>
          <w:bCs/>
          <w:noProof/>
        </w:rPr>
        <w:t>:</w:t>
      </w:r>
    </w:p>
    <w:p w14:paraId="35DCCF3D" w14:textId="77777777" w:rsidR="00F1223D" w:rsidRDefault="00E1132C" w:rsidP="00F1223D">
      <w:pPr>
        <w:spacing w:before="100" w:beforeAutospacing="1" w:after="100" w:afterAutospacing="1" w:line="240" w:lineRule="auto"/>
        <w:ind w:left="720"/>
        <w:outlineLvl w:val="2"/>
        <w:rPr>
          <w:rFonts w:eastAsia="Times New Roman"/>
          <w:bCs/>
        </w:rPr>
      </w:pPr>
      <w:r>
        <w:rPr>
          <w:rFonts w:eastAsia="Times New Roman"/>
          <w:bCs/>
        </w:rPr>
        <w:t>1</w:t>
      </w:r>
      <w:r w:rsidR="00F1223D">
        <w:rPr>
          <w:rFonts w:eastAsia="Times New Roman"/>
          <w:bCs/>
        </w:rPr>
        <w:t xml:space="preserve">. Try freeing up your resources by disabling your security suite on the host and not using the machine while your VM’s are running. </w:t>
      </w:r>
    </w:p>
    <w:p w14:paraId="73072143" w14:textId="77777777" w:rsidR="00F1223D" w:rsidRDefault="00E1132C" w:rsidP="00F1223D">
      <w:pPr>
        <w:spacing w:before="100" w:beforeAutospacing="1" w:after="100" w:afterAutospacing="1" w:line="240" w:lineRule="auto"/>
        <w:ind w:left="720"/>
        <w:outlineLvl w:val="2"/>
        <w:rPr>
          <w:rFonts w:eastAsia="Times New Roman"/>
          <w:bCs/>
        </w:rPr>
      </w:pPr>
      <w:r>
        <w:rPr>
          <w:rFonts w:eastAsia="Times New Roman"/>
          <w:bCs/>
        </w:rPr>
        <w:t>2</w:t>
      </w:r>
      <w:r w:rsidR="00F1223D">
        <w:rPr>
          <w:rFonts w:eastAsia="Times New Roman"/>
          <w:bCs/>
        </w:rPr>
        <w:t>. If you have 4 GB of RAM on the host, you can allocate 2 GB for the VM’s. The RAM is only being utilized when the VM’s are up and running.</w:t>
      </w:r>
    </w:p>
    <w:p w14:paraId="7393F9D4" w14:textId="6594A560" w:rsidR="00F1223D" w:rsidRDefault="00E1132C" w:rsidP="00F1223D">
      <w:pPr>
        <w:spacing w:before="100" w:beforeAutospacing="1" w:after="100" w:afterAutospacing="1" w:line="240" w:lineRule="auto"/>
        <w:ind w:left="720"/>
        <w:outlineLvl w:val="2"/>
        <w:rPr>
          <w:rFonts w:eastAsia="Times New Roman"/>
          <w:bCs/>
        </w:rPr>
      </w:pPr>
      <w:r>
        <w:rPr>
          <w:rFonts w:eastAsia="Times New Roman"/>
          <w:bCs/>
        </w:rPr>
        <w:t>3</w:t>
      </w:r>
      <w:r w:rsidR="00F1223D">
        <w:rPr>
          <w:rFonts w:eastAsia="Times New Roman"/>
          <w:bCs/>
        </w:rPr>
        <w:t>.</w:t>
      </w:r>
      <w:r w:rsidR="0030027F">
        <w:rPr>
          <w:rFonts w:eastAsia="Times New Roman"/>
          <w:bCs/>
        </w:rPr>
        <w:t xml:space="preserve"> Use the defragmentation utility built into </w:t>
      </w:r>
      <w:r w:rsidR="00C6389D">
        <w:rPr>
          <w:rFonts w:eastAsia="Times New Roman"/>
          <w:bCs/>
        </w:rPr>
        <w:t>VirtualBox</w:t>
      </w:r>
      <w:r w:rsidR="0030027F">
        <w:rPr>
          <w:rFonts w:eastAsia="Times New Roman"/>
          <w:bCs/>
        </w:rPr>
        <w:t xml:space="preserve"> under storage in the VM’s settings. This usually improves performance.</w:t>
      </w:r>
    </w:p>
    <w:p w14:paraId="0EE428D7" w14:textId="3D031E72" w:rsidR="0030027F" w:rsidRDefault="2CABE551" w:rsidP="2CABE551">
      <w:pPr>
        <w:spacing w:before="100" w:beforeAutospacing="1" w:after="100" w:afterAutospacing="1" w:line="240" w:lineRule="auto"/>
        <w:ind w:left="720"/>
        <w:outlineLvl w:val="2"/>
        <w:rPr>
          <w:rFonts w:eastAsia="Times New Roman"/>
        </w:rPr>
      </w:pPr>
      <w:r w:rsidRPr="2CABE551">
        <w:rPr>
          <w:rFonts w:eastAsia="Times New Roman"/>
        </w:rPr>
        <w:t xml:space="preserve">4. Be sure to shut down </w:t>
      </w:r>
      <w:r w:rsidRPr="2CABE551">
        <w:rPr>
          <w:rFonts w:eastAsia="Times New Roman"/>
          <w:noProof/>
        </w:rPr>
        <w:t>your</w:t>
      </w:r>
      <w:r w:rsidRPr="2CABE551">
        <w:rPr>
          <w:rFonts w:eastAsia="Times New Roman"/>
        </w:rPr>
        <w:t xml:space="preserve"> VMs as you would your host machine using the start button and then </w:t>
      </w:r>
      <w:r w:rsidRPr="2CABE551">
        <w:rPr>
          <w:rFonts w:eastAsia="Times New Roman"/>
          <w:noProof/>
        </w:rPr>
        <w:t>shut down</w:t>
      </w:r>
      <w:r w:rsidRPr="2CABE551">
        <w:rPr>
          <w:rFonts w:eastAsia="Times New Roman"/>
        </w:rPr>
        <w:t>. Do not just power off you’re your VirtualBox Player with the VM running! This is no different than pulling the power cable out of the wall used to power your host machine.</w:t>
      </w:r>
    </w:p>
    <w:p w14:paraId="61FF6618" w14:textId="77777777" w:rsidR="00F1223D" w:rsidRPr="00F1223D" w:rsidRDefault="00F1223D" w:rsidP="00F1223D">
      <w:pPr>
        <w:spacing w:before="100" w:beforeAutospacing="1" w:after="100" w:afterAutospacing="1" w:line="240" w:lineRule="auto"/>
        <w:outlineLvl w:val="2"/>
        <w:rPr>
          <w:rFonts w:eastAsia="Times New Roman"/>
          <w:b/>
          <w:bCs/>
        </w:rPr>
      </w:pPr>
      <w:r w:rsidRPr="00F1223D">
        <w:rPr>
          <w:rFonts w:eastAsia="Times New Roman"/>
          <w:b/>
          <w:bCs/>
        </w:rPr>
        <w:t>Overview</w:t>
      </w:r>
    </w:p>
    <w:p w14:paraId="756B2FEC" w14:textId="399BF8E2" w:rsidR="00973534" w:rsidRDefault="00A0142C">
      <w:pPr>
        <w:rPr>
          <w:b/>
        </w:rPr>
      </w:pPr>
      <w:r w:rsidRPr="00A0142C">
        <w:rPr>
          <w:b/>
        </w:rPr>
        <w:t>Download t</w:t>
      </w:r>
      <w:r>
        <w:rPr>
          <w:b/>
        </w:rPr>
        <w:t xml:space="preserve">he Windows </w:t>
      </w:r>
      <w:r w:rsidR="00A8350F">
        <w:rPr>
          <w:b/>
        </w:rPr>
        <w:t>10</w:t>
      </w:r>
      <w:r>
        <w:rPr>
          <w:b/>
        </w:rPr>
        <w:t xml:space="preserve"> ISO Image</w:t>
      </w:r>
    </w:p>
    <w:p w14:paraId="6F5BA02F" w14:textId="68785CAC" w:rsidR="00377FE1" w:rsidRPr="00377FE1" w:rsidRDefault="002F1E9D" w:rsidP="00377FE1">
      <w:r>
        <w:t xml:space="preserve">The HeiDoc.net </w:t>
      </w:r>
      <w:r w:rsidRPr="00CB52EA">
        <w:rPr>
          <w:b/>
        </w:rPr>
        <w:t>Microsoft Windows and Office ISO Download Tool</w:t>
      </w:r>
      <w:bookmarkStart w:id="0" w:name="_GoBack"/>
      <w:bookmarkEnd w:id="0"/>
      <w:r w:rsidR="00377FE1" w:rsidRPr="00377FE1">
        <w:t xml:space="preserve"> allows an easy and comfortable way to download genuine Windows 8.1 and Windows 10 disk images (ISO) directly from Microsoft's servers, as well as Office 2013, Office 2016, and Office for Mac.</w:t>
      </w:r>
    </w:p>
    <w:p w14:paraId="2FA7C142" w14:textId="2DEEF0D5" w:rsidR="00377FE1" w:rsidRPr="00377FE1" w:rsidRDefault="00377FE1" w:rsidP="00377FE1">
      <w:r w:rsidRPr="00377FE1">
        <w:t xml:space="preserve">In the past, Microsoft provided disk images for many of their products through their subcontractor "Digital River". These downloads were pulled in early 2014. Afterwards, Microsoft made a limited selection of downloads available on their </w:t>
      </w:r>
      <w:proofErr w:type="spellStart"/>
      <w:r w:rsidRPr="00377FE1">
        <w:t>TechBench</w:t>
      </w:r>
      <w:proofErr w:type="spellEnd"/>
      <w:r w:rsidRPr="00377FE1">
        <w:t xml:space="preserve"> site. </w:t>
      </w:r>
      <w:r>
        <w:t>This</w:t>
      </w:r>
      <w:r w:rsidRPr="00377FE1">
        <w:t xml:space="preserve"> tool accesses that </w:t>
      </w:r>
      <w:proofErr w:type="spellStart"/>
      <w:r w:rsidRPr="00377FE1">
        <w:t>TechBench</w:t>
      </w:r>
      <w:proofErr w:type="spellEnd"/>
      <w:r w:rsidRPr="00377FE1">
        <w:t xml:space="preserve"> site and unlocks many hidden download files on it.</w:t>
      </w:r>
    </w:p>
    <w:p w14:paraId="2C1A56CA" w14:textId="1207A156" w:rsidR="00E27CB9" w:rsidRDefault="00CB52EA">
      <w:r>
        <w:t xml:space="preserve">Download </w:t>
      </w:r>
      <w:r w:rsidR="00377FE1" w:rsidRPr="00377FE1">
        <w:t xml:space="preserve">Microsoft Windows and Office ISO Download Tool </w:t>
      </w:r>
      <w:r w:rsidR="00A8350F">
        <w:t xml:space="preserve"> </w:t>
      </w:r>
      <w:hyperlink r:id="rId8" w:history="1">
        <w:r w:rsidR="00E27CB9" w:rsidRPr="00845A1F">
          <w:rPr>
            <w:rStyle w:val="Hyperlink"/>
          </w:rPr>
          <w:t>here</w:t>
        </w:r>
      </w:hyperlink>
      <w:r w:rsidR="00E27CB9">
        <w:t>.</w:t>
      </w:r>
    </w:p>
    <w:p w14:paraId="58C3D6FF" w14:textId="10613CA4" w:rsidR="00CB52EA" w:rsidRDefault="00CB52EA">
      <w:r>
        <w:t xml:space="preserve">The ISO downloader tool is a self-running executable and does not need to be installed. Once you have the tool downloaded, just x2 click it to open. </w:t>
      </w:r>
    </w:p>
    <w:p w14:paraId="030921C5" w14:textId="450A604E" w:rsidR="00CB52EA" w:rsidRDefault="00CB52EA">
      <w:r>
        <w:rPr>
          <w:noProof/>
        </w:rPr>
        <w:lastRenderedPageBreak/>
        <w:drawing>
          <wp:inline distT="0" distB="0" distL="0" distR="0" wp14:anchorId="0CE50AE8" wp14:editId="3E0AF29E">
            <wp:extent cx="3114675" cy="2334130"/>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23920" cy="2341058"/>
                    </a:xfrm>
                    <a:prstGeom prst="rect">
                      <a:avLst/>
                    </a:prstGeom>
                    <a:noFill/>
                    <a:ln>
                      <a:noFill/>
                    </a:ln>
                  </pic:spPr>
                </pic:pic>
              </a:graphicData>
            </a:graphic>
          </wp:inline>
        </w:drawing>
      </w:r>
    </w:p>
    <w:p w14:paraId="40C2BEF2" w14:textId="3A1D600F" w:rsidR="00CB52EA" w:rsidRDefault="00CB52EA">
      <w:r>
        <w:t>Use the following set of images to help guide your download.</w:t>
      </w:r>
    </w:p>
    <w:p w14:paraId="2606C599" w14:textId="2910D527" w:rsidR="00CB52EA" w:rsidRDefault="00D97439">
      <w:r>
        <w:t xml:space="preserve">On the About page choose Windows 8.1 or Windows 10 as your download. (Windows </w:t>
      </w:r>
      <w:proofErr w:type="gramStart"/>
      <w:r>
        <w:t>7 )</w:t>
      </w:r>
      <w:proofErr w:type="gramEnd"/>
      <w:r>
        <w:t xml:space="preserve"> does not work. </w:t>
      </w:r>
    </w:p>
    <w:p w14:paraId="05CE12B6" w14:textId="7E19649A" w:rsidR="00D97439" w:rsidRDefault="00D97439">
      <w:r>
        <w:rPr>
          <w:noProof/>
        </w:rPr>
        <w:drawing>
          <wp:inline distT="0" distB="0" distL="0" distR="0" wp14:anchorId="769A0D15" wp14:editId="74549FE1">
            <wp:extent cx="4745840" cy="20002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54864" cy="2004053"/>
                    </a:xfrm>
                    <a:prstGeom prst="rect">
                      <a:avLst/>
                    </a:prstGeom>
                    <a:noFill/>
                    <a:ln>
                      <a:noFill/>
                    </a:ln>
                  </pic:spPr>
                </pic:pic>
              </a:graphicData>
            </a:graphic>
          </wp:inline>
        </w:drawing>
      </w:r>
    </w:p>
    <w:p w14:paraId="2F355A10" w14:textId="2335BD19" w:rsidR="00D97439" w:rsidRDefault="00D97439">
      <w:r>
        <w:t xml:space="preserve">On the next page, select your edition. </w:t>
      </w:r>
    </w:p>
    <w:p w14:paraId="5FA43089" w14:textId="4CDFDCFD" w:rsidR="00D97439" w:rsidRDefault="00D97439">
      <w:r w:rsidRPr="00D97439">
        <w:rPr>
          <w:noProof/>
        </w:rPr>
        <w:drawing>
          <wp:inline distT="0" distB="0" distL="0" distR="0" wp14:anchorId="1B92F21E" wp14:editId="601090C4">
            <wp:extent cx="4981575" cy="134012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999607" cy="1344980"/>
                    </a:xfrm>
                    <a:prstGeom prst="rect">
                      <a:avLst/>
                    </a:prstGeom>
                  </pic:spPr>
                </pic:pic>
              </a:graphicData>
            </a:graphic>
          </wp:inline>
        </w:drawing>
      </w:r>
    </w:p>
    <w:p w14:paraId="432DBF1C" w14:textId="6FB0CF46" w:rsidR="00D97439" w:rsidRDefault="00D97439">
      <w:r>
        <w:t xml:space="preserve">From the very top, choose the Windows 10 Home/Pro edition. </w:t>
      </w:r>
    </w:p>
    <w:p w14:paraId="6C8B633C" w14:textId="6D0CACF5" w:rsidR="00D97439" w:rsidRDefault="00D97439">
      <w:r w:rsidRPr="00D97439">
        <w:rPr>
          <w:noProof/>
        </w:rPr>
        <w:lastRenderedPageBreak/>
        <w:drawing>
          <wp:inline distT="0" distB="0" distL="0" distR="0" wp14:anchorId="0A3CCA62" wp14:editId="592CB557">
            <wp:extent cx="3667637" cy="1419423"/>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67637" cy="1419423"/>
                    </a:xfrm>
                    <a:prstGeom prst="rect">
                      <a:avLst/>
                    </a:prstGeom>
                  </pic:spPr>
                </pic:pic>
              </a:graphicData>
            </a:graphic>
          </wp:inline>
        </w:drawing>
      </w:r>
    </w:p>
    <w:p w14:paraId="1A542F03" w14:textId="5E89CAFE" w:rsidR="00D97439" w:rsidRDefault="00D97439">
      <w:r>
        <w:t xml:space="preserve">Confirm </w:t>
      </w:r>
    </w:p>
    <w:p w14:paraId="7542B9CD" w14:textId="673D6057" w:rsidR="00D97439" w:rsidRDefault="00D97439">
      <w:r w:rsidRPr="00D97439">
        <w:rPr>
          <w:noProof/>
        </w:rPr>
        <w:drawing>
          <wp:inline distT="0" distB="0" distL="0" distR="0" wp14:anchorId="770A8B0B" wp14:editId="6A8526C5">
            <wp:extent cx="3896269" cy="1333686"/>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896269" cy="1333686"/>
                    </a:xfrm>
                    <a:prstGeom prst="rect">
                      <a:avLst/>
                    </a:prstGeom>
                  </pic:spPr>
                </pic:pic>
              </a:graphicData>
            </a:graphic>
          </wp:inline>
        </w:drawing>
      </w:r>
    </w:p>
    <w:p w14:paraId="38A5E34A" w14:textId="43E84933" w:rsidR="00D97439" w:rsidRDefault="00D97439">
      <w:r>
        <w:t>Select a product language and confirm.</w:t>
      </w:r>
    </w:p>
    <w:p w14:paraId="375CC647" w14:textId="4DD1EF6C" w:rsidR="00D97439" w:rsidRDefault="00D97439">
      <w:r w:rsidRPr="00D97439">
        <w:rPr>
          <w:noProof/>
        </w:rPr>
        <w:drawing>
          <wp:inline distT="0" distB="0" distL="0" distR="0" wp14:anchorId="09DAF1F5" wp14:editId="2F80F0D0">
            <wp:extent cx="4220164" cy="1971950"/>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220164" cy="1971950"/>
                    </a:xfrm>
                    <a:prstGeom prst="rect">
                      <a:avLst/>
                    </a:prstGeom>
                  </pic:spPr>
                </pic:pic>
              </a:graphicData>
            </a:graphic>
          </wp:inline>
        </w:drawing>
      </w:r>
    </w:p>
    <w:p w14:paraId="320B4523" w14:textId="2C347850" w:rsidR="00D97439" w:rsidRDefault="00D97439">
      <w:r>
        <w:t xml:space="preserve">Select your version based on your hardware type. </w:t>
      </w:r>
    </w:p>
    <w:p w14:paraId="73F86B61" w14:textId="57214EB7" w:rsidR="00D97439" w:rsidRDefault="008F2C79">
      <w:r>
        <w:rPr>
          <w:noProof/>
        </w:rPr>
        <w:lastRenderedPageBreak/>
        <w:drawing>
          <wp:inline distT="0" distB="0" distL="0" distR="0" wp14:anchorId="1C58173C" wp14:editId="12126C30">
            <wp:extent cx="4807324" cy="20955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17701" cy="2100023"/>
                    </a:xfrm>
                    <a:prstGeom prst="rect">
                      <a:avLst/>
                    </a:prstGeom>
                    <a:noFill/>
                    <a:ln>
                      <a:noFill/>
                    </a:ln>
                  </pic:spPr>
                </pic:pic>
              </a:graphicData>
            </a:graphic>
          </wp:inline>
        </w:drawing>
      </w:r>
    </w:p>
    <w:p w14:paraId="32DE146E" w14:textId="1523799D" w:rsidR="00D97439" w:rsidRDefault="008F2C79">
      <w:r>
        <w:t xml:space="preserve">Your download begins. Save it to a location preferably away from your C:\ drive. </w:t>
      </w:r>
    </w:p>
    <w:p w14:paraId="679B9D81" w14:textId="17227F93" w:rsidR="008E1E36" w:rsidRPr="006D7079" w:rsidRDefault="008F2C79">
      <w:r>
        <w:rPr>
          <w:noProof/>
        </w:rPr>
        <w:drawing>
          <wp:inline distT="0" distB="0" distL="0" distR="0" wp14:anchorId="46758302" wp14:editId="6CAD226F">
            <wp:extent cx="3371850" cy="2247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373724" cy="2249149"/>
                    </a:xfrm>
                    <a:prstGeom prst="rect">
                      <a:avLst/>
                    </a:prstGeom>
                    <a:noFill/>
                    <a:ln>
                      <a:noFill/>
                    </a:ln>
                  </pic:spPr>
                </pic:pic>
              </a:graphicData>
            </a:graphic>
          </wp:inline>
        </w:drawing>
      </w:r>
    </w:p>
    <w:p w14:paraId="1B0C41C4" w14:textId="1B856AB5" w:rsidR="008E1E36" w:rsidRPr="008E1E36" w:rsidRDefault="008E1E36">
      <w:r w:rsidRPr="008E1E36">
        <w:t xml:space="preserve">Save the ISO to a location where you can easily retrieve it. I recommend saving all your ISO images a separate partition, an external drive or using a free online storage solution such as Google Drive or </w:t>
      </w:r>
      <w:proofErr w:type="spellStart"/>
      <w:r w:rsidRPr="008E1E36">
        <w:t>DropBox</w:t>
      </w:r>
      <w:proofErr w:type="spellEnd"/>
      <w:r w:rsidRPr="008E1E36">
        <w:t xml:space="preserve">. </w:t>
      </w:r>
    </w:p>
    <w:p w14:paraId="4E4B4C04" w14:textId="7D950270" w:rsidR="008E1E36" w:rsidRDefault="008E1E36" w:rsidP="006D19D4">
      <w:r w:rsidRPr="008E1E36">
        <w:t xml:space="preserve">In this example, I am saving the Windows </w:t>
      </w:r>
      <w:r w:rsidR="00A8350F">
        <w:t>10</w:t>
      </w:r>
      <w:r w:rsidRPr="008E1E36">
        <w:t xml:space="preserve"> ISO </w:t>
      </w:r>
      <w:r>
        <w:t>download</w:t>
      </w:r>
      <w:r w:rsidRPr="008E1E36">
        <w:t xml:space="preserve"> to the cloud using my Dropbox account where I have folder called ISO images. </w:t>
      </w:r>
    </w:p>
    <w:p w14:paraId="0E406D4F" w14:textId="4D32C5BD" w:rsidR="00AB74B0" w:rsidRDefault="00AB74B0" w:rsidP="006D19D4">
      <w:pPr>
        <w:rPr>
          <w:b/>
        </w:rPr>
      </w:pPr>
      <w:r w:rsidRPr="00AB74B0">
        <w:rPr>
          <w:b/>
        </w:rPr>
        <w:t xml:space="preserve">Creating a Virtual Install of </w:t>
      </w:r>
      <w:r w:rsidR="00A8350F">
        <w:rPr>
          <w:b/>
        </w:rPr>
        <w:t xml:space="preserve">Windows 10 </w:t>
      </w:r>
    </w:p>
    <w:p w14:paraId="58AE1743" w14:textId="1C4D16B2" w:rsidR="00563EFE" w:rsidRDefault="00563EFE" w:rsidP="006D19D4">
      <w:r w:rsidRPr="00563EFE">
        <w:t xml:space="preserve">Open </w:t>
      </w:r>
      <w:r w:rsidR="00C6389D">
        <w:t>VirtualBox</w:t>
      </w:r>
      <w:r w:rsidRPr="00563EFE">
        <w:t>.</w:t>
      </w:r>
    </w:p>
    <w:p w14:paraId="546C5F1D" w14:textId="37DFB76B" w:rsidR="00C6389D" w:rsidRDefault="00C6389D" w:rsidP="006D19D4">
      <w:r>
        <w:t xml:space="preserve">From the taskbar, click on the New button to open the Create a Virtual Machine Wizard. </w:t>
      </w:r>
    </w:p>
    <w:p w14:paraId="690BDB48" w14:textId="1C8C5240" w:rsidR="00C6389D" w:rsidRDefault="00C6389D" w:rsidP="006D19D4">
      <w:r>
        <w:rPr>
          <w:noProof/>
        </w:rPr>
        <w:lastRenderedPageBreak/>
        <w:drawing>
          <wp:inline distT="0" distB="0" distL="0" distR="0" wp14:anchorId="6CCBDFD7" wp14:editId="54D309BA">
            <wp:extent cx="3495675" cy="1269082"/>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520034" cy="1277925"/>
                    </a:xfrm>
                    <a:prstGeom prst="rect">
                      <a:avLst/>
                    </a:prstGeom>
                    <a:noFill/>
                    <a:ln>
                      <a:noFill/>
                    </a:ln>
                  </pic:spPr>
                </pic:pic>
              </a:graphicData>
            </a:graphic>
          </wp:inline>
        </w:drawing>
      </w:r>
    </w:p>
    <w:p w14:paraId="4E3C1493" w14:textId="48E87506" w:rsidR="00C6389D" w:rsidRDefault="00C6389D" w:rsidP="006D19D4">
      <w:r>
        <w:t xml:space="preserve">The Create a Virtual Machine Wizard opens. Give your new virtual machine a </w:t>
      </w:r>
      <w:proofErr w:type="gramStart"/>
      <w:r>
        <w:t>user friendly</w:t>
      </w:r>
      <w:proofErr w:type="gramEnd"/>
      <w:r>
        <w:t xml:space="preserve"> name.</w:t>
      </w:r>
    </w:p>
    <w:p w14:paraId="47210750" w14:textId="0350DBEC" w:rsidR="00C6389D" w:rsidRDefault="00C6389D" w:rsidP="006D19D4">
      <w:r w:rsidRPr="00C6389D">
        <w:rPr>
          <w:noProof/>
        </w:rPr>
        <w:drawing>
          <wp:inline distT="0" distB="0" distL="0" distR="0" wp14:anchorId="393F1520" wp14:editId="641B388B">
            <wp:extent cx="3041005" cy="264795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69569" cy="2672822"/>
                    </a:xfrm>
                    <a:prstGeom prst="rect">
                      <a:avLst/>
                    </a:prstGeom>
                  </pic:spPr>
                </pic:pic>
              </a:graphicData>
            </a:graphic>
          </wp:inline>
        </w:drawing>
      </w:r>
    </w:p>
    <w:p w14:paraId="50118F0D" w14:textId="43B9147F" w:rsidR="0005697C" w:rsidRDefault="0005697C" w:rsidP="006D19D4">
      <w:r>
        <w:t>Accept the default size for the RAM.</w:t>
      </w:r>
    </w:p>
    <w:p w14:paraId="2E541B30" w14:textId="035516AC" w:rsidR="0005697C" w:rsidRDefault="0005697C" w:rsidP="006D19D4">
      <w:r w:rsidRPr="0005697C">
        <w:rPr>
          <w:noProof/>
        </w:rPr>
        <w:lastRenderedPageBreak/>
        <w:drawing>
          <wp:inline distT="0" distB="0" distL="0" distR="0" wp14:anchorId="1F1096AC" wp14:editId="0E1F0CA5">
            <wp:extent cx="3057525" cy="2662335"/>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74515" cy="2677129"/>
                    </a:xfrm>
                    <a:prstGeom prst="rect">
                      <a:avLst/>
                    </a:prstGeom>
                  </pic:spPr>
                </pic:pic>
              </a:graphicData>
            </a:graphic>
          </wp:inline>
        </w:drawing>
      </w:r>
    </w:p>
    <w:p w14:paraId="725386B8" w14:textId="6396704C" w:rsidR="0005697C" w:rsidRDefault="0005697C" w:rsidP="006D19D4">
      <w:r>
        <w:t>Accept the default to, Create a Virtual Hard Disk Now. Click on Create.</w:t>
      </w:r>
    </w:p>
    <w:p w14:paraId="1E98F5C3" w14:textId="7409B36C" w:rsidR="0005697C" w:rsidRDefault="0005697C" w:rsidP="006D19D4">
      <w:r w:rsidRPr="0005697C">
        <w:rPr>
          <w:noProof/>
        </w:rPr>
        <w:drawing>
          <wp:inline distT="0" distB="0" distL="0" distR="0" wp14:anchorId="757B0F63" wp14:editId="06F43279">
            <wp:extent cx="3409950" cy="2969209"/>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425826" cy="2983033"/>
                    </a:xfrm>
                    <a:prstGeom prst="rect">
                      <a:avLst/>
                    </a:prstGeom>
                  </pic:spPr>
                </pic:pic>
              </a:graphicData>
            </a:graphic>
          </wp:inline>
        </w:drawing>
      </w:r>
    </w:p>
    <w:p w14:paraId="33352B0C" w14:textId="4C60AD46" w:rsidR="0005697C" w:rsidRDefault="0005697C" w:rsidP="006D19D4">
      <w:r>
        <w:t>On the next screen, accept the default for using the VDI disk file type.</w:t>
      </w:r>
    </w:p>
    <w:p w14:paraId="61ECD6BA" w14:textId="33E42A33" w:rsidR="0005697C" w:rsidRDefault="0005697C" w:rsidP="006D19D4">
      <w:r w:rsidRPr="0005697C">
        <w:rPr>
          <w:noProof/>
        </w:rPr>
        <w:lastRenderedPageBreak/>
        <w:drawing>
          <wp:inline distT="0" distB="0" distL="0" distR="0" wp14:anchorId="77FBC019" wp14:editId="689D4269">
            <wp:extent cx="3477743" cy="2933700"/>
            <wp:effectExtent l="0" t="0" r="889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495528" cy="2948703"/>
                    </a:xfrm>
                    <a:prstGeom prst="rect">
                      <a:avLst/>
                    </a:prstGeom>
                  </pic:spPr>
                </pic:pic>
              </a:graphicData>
            </a:graphic>
          </wp:inline>
        </w:drawing>
      </w:r>
    </w:p>
    <w:p w14:paraId="5333C336" w14:textId="13EEFA78" w:rsidR="0005697C" w:rsidRDefault="0005697C" w:rsidP="006D19D4">
      <w:r>
        <w:t>Accept the default to use a dynamic storage disk.</w:t>
      </w:r>
    </w:p>
    <w:p w14:paraId="2F698D3F" w14:textId="520B9214" w:rsidR="0005697C" w:rsidRDefault="0005697C" w:rsidP="006D19D4">
      <w:r w:rsidRPr="0005697C">
        <w:rPr>
          <w:noProof/>
        </w:rPr>
        <w:drawing>
          <wp:inline distT="0" distB="0" distL="0" distR="0" wp14:anchorId="133AE258" wp14:editId="2495333E">
            <wp:extent cx="3816350" cy="3219336"/>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829558" cy="3230478"/>
                    </a:xfrm>
                    <a:prstGeom prst="rect">
                      <a:avLst/>
                    </a:prstGeom>
                  </pic:spPr>
                </pic:pic>
              </a:graphicData>
            </a:graphic>
          </wp:inline>
        </w:drawing>
      </w:r>
    </w:p>
    <w:p w14:paraId="20EFE3DB" w14:textId="4AF8FE79" w:rsidR="0005697C" w:rsidRDefault="0005697C" w:rsidP="006D19D4">
      <w:r>
        <w:t xml:space="preserve">On the next screen, accept the default disk size of 50 GB. Click Create. </w:t>
      </w:r>
    </w:p>
    <w:p w14:paraId="46E29B36" w14:textId="4D4740AC" w:rsidR="0005697C" w:rsidRDefault="0005697C" w:rsidP="006D19D4">
      <w:r w:rsidRPr="0005697C">
        <w:rPr>
          <w:noProof/>
        </w:rPr>
        <w:lastRenderedPageBreak/>
        <w:drawing>
          <wp:inline distT="0" distB="0" distL="0" distR="0" wp14:anchorId="3E3EFF72" wp14:editId="7D680B10">
            <wp:extent cx="3816484" cy="32194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830505" cy="3231278"/>
                    </a:xfrm>
                    <a:prstGeom prst="rect">
                      <a:avLst/>
                    </a:prstGeom>
                  </pic:spPr>
                </pic:pic>
              </a:graphicData>
            </a:graphic>
          </wp:inline>
        </w:drawing>
      </w:r>
    </w:p>
    <w:p w14:paraId="4159BC2D" w14:textId="70EF9965" w:rsidR="000E6912" w:rsidRDefault="0005697C" w:rsidP="006D19D4">
      <w:r>
        <w:t xml:space="preserve">Back at the </w:t>
      </w:r>
      <w:r w:rsidR="000E6912">
        <w:t>VirtualBox management console from the left Window pane, find your newly created Windows 10 machine, highlight and from the taskbar, click the great start arrow.</w:t>
      </w:r>
    </w:p>
    <w:p w14:paraId="32DCA683" w14:textId="5D2CB653" w:rsidR="000E6912" w:rsidRDefault="000E6912" w:rsidP="006D19D4">
      <w:r>
        <w:rPr>
          <w:noProof/>
        </w:rPr>
        <w:drawing>
          <wp:inline distT="0" distB="0" distL="0" distR="0" wp14:anchorId="75F2E9E9" wp14:editId="030475ED">
            <wp:extent cx="3762375" cy="1725106"/>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782299" cy="1734241"/>
                    </a:xfrm>
                    <a:prstGeom prst="rect">
                      <a:avLst/>
                    </a:prstGeom>
                    <a:noFill/>
                    <a:ln>
                      <a:noFill/>
                    </a:ln>
                  </pic:spPr>
                </pic:pic>
              </a:graphicData>
            </a:graphic>
          </wp:inline>
        </w:drawing>
      </w:r>
    </w:p>
    <w:p w14:paraId="175B74F6" w14:textId="539000B4" w:rsidR="000E6912" w:rsidRDefault="000E6912" w:rsidP="006D19D4">
      <w:r>
        <w:t>On the next windows</w:t>
      </w:r>
    </w:p>
    <w:p w14:paraId="27EF8695" w14:textId="134329FF" w:rsidR="000E6912" w:rsidRDefault="000E6912" w:rsidP="006D19D4">
      <w:r>
        <w:t>1. Browse to the location of Windows 10 ISO image.</w:t>
      </w:r>
    </w:p>
    <w:p w14:paraId="12AECDC4" w14:textId="0F8618E8" w:rsidR="000E6912" w:rsidRDefault="000E6912" w:rsidP="006D19D4">
      <w:r>
        <w:t>2. Select the image.</w:t>
      </w:r>
    </w:p>
    <w:p w14:paraId="0066B082" w14:textId="66A1E912" w:rsidR="000E6912" w:rsidRDefault="000E6912" w:rsidP="006D19D4">
      <w:r>
        <w:t xml:space="preserve">3. Press the start button. </w:t>
      </w:r>
    </w:p>
    <w:p w14:paraId="6C7752B8" w14:textId="09C4D5C9" w:rsidR="000E6912" w:rsidRDefault="000E6912" w:rsidP="006D19D4">
      <w:r>
        <w:rPr>
          <w:noProof/>
        </w:rPr>
        <w:lastRenderedPageBreak/>
        <w:drawing>
          <wp:inline distT="0" distB="0" distL="0" distR="0" wp14:anchorId="74B4C4CC" wp14:editId="18910D4F">
            <wp:extent cx="3762375" cy="2625542"/>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773354" cy="2633203"/>
                    </a:xfrm>
                    <a:prstGeom prst="rect">
                      <a:avLst/>
                    </a:prstGeom>
                    <a:noFill/>
                    <a:ln>
                      <a:noFill/>
                    </a:ln>
                  </pic:spPr>
                </pic:pic>
              </a:graphicData>
            </a:graphic>
          </wp:inline>
        </w:drawing>
      </w:r>
    </w:p>
    <w:p w14:paraId="5F4A4554" w14:textId="0E8C395D" w:rsidR="007275B9" w:rsidRDefault="007275B9" w:rsidP="006D19D4">
      <w:r>
        <w:t xml:space="preserve">The Windows 10 installation starts. Click next. </w:t>
      </w:r>
    </w:p>
    <w:p w14:paraId="3430F938" w14:textId="03B887A9" w:rsidR="007275B9" w:rsidRDefault="007275B9" w:rsidP="006D19D4">
      <w:r w:rsidRPr="007275B9">
        <w:rPr>
          <w:noProof/>
        </w:rPr>
        <w:drawing>
          <wp:inline distT="0" distB="0" distL="0" distR="0" wp14:anchorId="7E63B38B" wp14:editId="4902D40C">
            <wp:extent cx="4248150" cy="314677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262610" cy="3157489"/>
                    </a:xfrm>
                    <a:prstGeom prst="rect">
                      <a:avLst/>
                    </a:prstGeom>
                  </pic:spPr>
                </pic:pic>
              </a:graphicData>
            </a:graphic>
          </wp:inline>
        </w:drawing>
      </w:r>
    </w:p>
    <w:p w14:paraId="5939080E" w14:textId="72CE1BE7" w:rsidR="006C6370" w:rsidRDefault="006C6370" w:rsidP="006D19D4">
      <w:r>
        <w:t>On the next windows, click on the Install now button.</w:t>
      </w:r>
    </w:p>
    <w:p w14:paraId="68116D32" w14:textId="1040F16B" w:rsidR="006C6370" w:rsidRDefault="006C6370" w:rsidP="006D19D4">
      <w:r w:rsidRPr="006C6370">
        <w:rPr>
          <w:noProof/>
        </w:rPr>
        <w:lastRenderedPageBreak/>
        <w:drawing>
          <wp:inline distT="0" distB="0" distL="0" distR="0" wp14:anchorId="653285BC" wp14:editId="28D50C2D">
            <wp:extent cx="4248150" cy="3153618"/>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287665" cy="3182952"/>
                    </a:xfrm>
                    <a:prstGeom prst="rect">
                      <a:avLst/>
                    </a:prstGeom>
                  </pic:spPr>
                </pic:pic>
              </a:graphicData>
            </a:graphic>
          </wp:inline>
        </w:drawing>
      </w:r>
    </w:p>
    <w:p w14:paraId="267A4BE5" w14:textId="4D04338B" w:rsidR="006C6370" w:rsidRDefault="006C6370" w:rsidP="006D19D4">
      <w:r>
        <w:t xml:space="preserve">On the Activate Windows screen, you can click the link entitled, I do not have a product key. </w:t>
      </w:r>
    </w:p>
    <w:p w14:paraId="2ADC578B" w14:textId="77777777" w:rsidR="006C6370" w:rsidRDefault="006C6370" w:rsidP="006D19D4">
      <w:r>
        <w:rPr>
          <w:noProof/>
        </w:rPr>
        <w:drawing>
          <wp:inline distT="0" distB="0" distL="0" distR="0" wp14:anchorId="316DE531" wp14:editId="4565D2EF">
            <wp:extent cx="4286250" cy="3214688"/>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299102" cy="3224327"/>
                    </a:xfrm>
                    <a:prstGeom prst="rect">
                      <a:avLst/>
                    </a:prstGeom>
                    <a:noFill/>
                    <a:ln>
                      <a:noFill/>
                    </a:ln>
                  </pic:spPr>
                </pic:pic>
              </a:graphicData>
            </a:graphic>
          </wp:inline>
        </w:drawing>
      </w:r>
    </w:p>
    <w:p w14:paraId="2EBC2413" w14:textId="77777777" w:rsidR="006C6370" w:rsidRDefault="006C6370" w:rsidP="006D19D4"/>
    <w:p w14:paraId="5B362DB9" w14:textId="6E59FAF4" w:rsidR="006C6370" w:rsidRDefault="006C6370" w:rsidP="006D19D4">
      <w:r>
        <w:rPr>
          <w:noProof/>
        </w:rPr>
        <w:lastRenderedPageBreak/>
        <w:drawing>
          <wp:inline distT="0" distB="0" distL="0" distR="0" wp14:anchorId="0989FA91" wp14:editId="627AF249">
            <wp:extent cx="4254500" cy="31908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254923" cy="3191192"/>
                    </a:xfrm>
                    <a:prstGeom prst="rect">
                      <a:avLst/>
                    </a:prstGeom>
                    <a:noFill/>
                    <a:ln>
                      <a:noFill/>
                    </a:ln>
                  </pic:spPr>
                </pic:pic>
              </a:graphicData>
            </a:graphic>
          </wp:inline>
        </w:drawing>
      </w:r>
    </w:p>
    <w:p w14:paraId="0CFD6492" w14:textId="2D659F32" w:rsidR="00E1767D" w:rsidRDefault="00E1767D" w:rsidP="006D19D4">
      <w:r>
        <w:t>On the license screen, check the to accept the terms. Click Next.</w:t>
      </w:r>
    </w:p>
    <w:p w14:paraId="2E98FFF5" w14:textId="0B2B42A6" w:rsidR="00E1767D" w:rsidRDefault="00E1767D" w:rsidP="006D19D4">
      <w:r>
        <w:rPr>
          <w:noProof/>
        </w:rPr>
        <w:drawing>
          <wp:inline distT="0" distB="0" distL="0" distR="0" wp14:anchorId="357FA807" wp14:editId="4C965963">
            <wp:extent cx="4508500" cy="3381375"/>
            <wp:effectExtent l="0" t="0" r="635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523306" cy="3392480"/>
                    </a:xfrm>
                    <a:prstGeom prst="rect">
                      <a:avLst/>
                    </a:prstGeom>
                    <a:noFill/>
                    <a:ln>
                      <a:noFill/>
                    </a:ln>
                  </pic:spPr>
                </pic:pic>
              </a:graphicData>
            </a:graphic>
          </wp:inline>
        </w:drawing>
      </w:r>
    </w:p>
    <w:p w14:paraId="15A88C96" w14:textId="46218DDD" w:rsidR="00E1767D" w:rsidRDefault="00E1767D" w:rsidP="006D19D4">
      <w:r>
        <w:t>On the next screen click on the option marked Custom.</w:t>
      </w:r>
    </w:p>
    <w:p w14:paraId="104C2BF5" w14:textId="3EEFFF42" w:rsidR="00E1767D" w:rsidRDefault="00E1767D" w:rsidP="006D19D4">
      <w:r>
        <w:rPr>
          <w:noProof/>
        </w:rPr>
        <w:lastRenderedPageBreak/>
        <w:drawing>
          <wp:inline distT="0" distB="0" distL="0" distR="0" wp14:anchorId="34DC0819" wp14:editId="32F2F988">
            <wp:extent cx="4524375" cy="339328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526814" cy="3395110"/>
                    </a:xfrm>
                    <a:prstGeom prst="rect">
                      <a:avLst/>
                    </a:prstGeom>
                    <a:noFill/>
                    <a:ln>
                      <a:noFill/>
                    </a:ln>
                  </pic:spPr>
                </pic:pic>
              </a:graphicData>
            </a:graphic>
          </wp:inline>
        </w:drawing>
      </w:r>
    </w:p>
    <w:p w14:paraId="18206E15" w14:textId="098C58A5" w:rsidR="00E1767D" w:rsidRDefault="00E1767D" w:rsidP="006D19D4"/>
    <w:p w14:paraId="683154EE" w14:textId="22067897" w:rsidR="00E1767D" w:rsidRDefault="00E1767D" w:rsidP="006D19D4">
      <w:r>
        <w:t>On the next Window, you only need to click on the Next button.</w:t>
      </w:r>
    </w:p>
    <w:p w14:paraId="4188E2B9" w14:textId="729E54B6" w:rsidR="0005697C" w:rsidRDefault="00E1767D" w:rsidP="006D19D4">
      <w:r>
        <w:rPr>
          <w:noProof/>
        </w:rPr>
        <w:drawing>
          <wp:inline distT="0" distB="0" distL="0" distR="0" wp14:anchorId="65AEDFC8" wp14:editId="319C5DEA">
            <wp:extent cx="4343400" cy="32575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343985" cy="3257989"/>
                    </a:xfrm>
                    <a:prstGeom prst="rect">
                      <a:avLst/>
                    </a:prstGeom>
                    <a:noFill/>
                    <a:ln>
                      <a:noFill/>
                    </a:ln>
                  </pic:spPr>
                </pic:pic>
              </a:graphicData>
            </a:graphic>
          </wp:inline>
        </w:drawing>
      </w:r>
    </w:p>
    <w:p w14:paraId="19D7B029" w14:textId="0D6F48D1" w:rsidR="008C48AE" w:rsidRDefault="00E1767D">
      <w:r>
        <w:lastRenderedPageBreak/>
        <w:t>The installation begins.</w:t>
      </w:r>
    </w:p>
    <w:p w14:paraId="15552A4A" w14:textId="3F24C826" w:rsidR="008C48AE" w:rsidRDefault="008C48AE">
      <w:r>
        <w:t>Allow the install to proceed without any interruption.</w:t>
      </w:r>
    </w:p>
    <w:p w14:paraId="7F441067" w14:textId="6A2605BB" w:rsidR="008C48AE" w:rsidRDefault="00E1767D">
      <w:r w:rsidRPr="00E1767D">
        <w:rPr>
          <w:noProof/>
        </w:rPr>
        <w:drawing>
          <wp:inline distT="0" distB="0" distL="0" distR="0" wp14:anchorId="4FB6BA4A" wp14:editId="29ADFAE0">
            <wp:extent cx="4365733" cy="327616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394103" cy="3297454"/>
                    </a:xfrm>
                    <a:prstGeom prst="rect">
                      <a:avLst/>
                    </a:prstGeom>
                  </pic:spPr>
                </pic:pic>
              </a:graphicData>
            </a:graphic>
          </wp:inline>
        </w:drawing>
      </w:r>
    </w:p>
    <w:p w14:paraId="4A52FB93" w14:textId="0AEE51F1" w:rsidR="00DF6B7B" w:rsidRDefault="008C48AE">
      <w:r>
        <w:t xml:space="preserve">This step will take some time </w:t>
      </w:r>
      <w:r w:rsidRPr="003E3A0B">
        <w:rPr>
          <w:noProof/>
        </w:rPr>
        <w:t>so</w:t>
      </w:r>
      <w:r>
        <w:t xml:space="preserve"> relax, go for a walk, watch some TV but allow the install to complete. </w:t>
      </w:r>
      <w:r w:rsidR="00DF6B7B">
        <w:t xml:space="preserve">The Easy Install feature of VMWare will do all the work. </w:t>
      </w:r>
    </w:p>
    <w:p w14:paraId="35DBFF6A" w14:textId="74614728" w:rsidR="003D0FBD" w:rsidRDefault="00FC5202">
      <w:r w:rsidRPr="00FC5202">
        <w:rPr>
          <w:noProof/>
        </w:rPr>
        <w:drawing>
          <wp:inline distT="0" distB="0" distL="0" distR="0" wp14:anchorId="128C3B7B" wp14:editId="35DCAB9E">
            <wp:extent cx="4667250" cy="1968622"/>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716388" cy="1989348"/>
                    </a:xfrm>
                    <a:prstGeom prst="rect">
                      <a:avLst/>
                    </a:prstGeom>
                  </pic:spPr>
                </pic:pic>
              </a:graphicData>
            </a:graphic>
          </wp:inline>
        </w:drawing>
      </w:r>
    </w:p>
    <w:p w14:paraId="2B460F7A" w14:textId="39CC7996" w:rsidR="003D0FBD" w:rsidRDefault="00DF6B7B">
      <w:pPr>
        <w:rPr>
          <w:noProof/>
        </w:rPr>
      </w:pPr>
      <w:r>
        <w:t>Windows will restart</w:t>
      </w:r>
      <w:r w:rsidR="00FC5202">
        <w:t xml:space="preserve"> </w:t>
      </w:r>
      <w:r w:rsidRPr="003E3A0B">
        <w:rPr>
          <w:noProof/>
        </w:rPr>
        <w:t>…..</w:t>
      </w:r>
    </w:p>
    <w:p w14:paraId="5BD2A015" w14:textId="33E63DF4" w:rsidR="00FC5202" w:rsidRDefault="00FC5202">
      <w:r w:rsidRPr="00FC5202">
        <w:rPr>
          <w:noProof/>
        </w:rPr>
        <w:lastRenderedPageBreak/>
        <w:drawing>
          <wp:inline distT="0" distB="0" distL="0" distR="0" wp14:anchorId="22E37702" wp14:editId="4B1A5862">
            <wp:extent cx="4667250" cy="1188753"/>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686155" cy="1193568"/>
                    </a:xfrm>
                    <a:prstGeom prst="rect">
                      <a:avLst/>
                    </a:prstGeom>
                  </pic:spPr>
                </pic:pic>
              </a:graphicData>
            </a:graphic>
          </wp:inline>
        </w:drawing>
      </w:r>
    </w:p>
    <w:p w14:paraId="4F1A6C46" w14:textId="4CBD797F" w:rsidR="00DF6B7B" w:rsidRDefault="00DF6B7B"/>
    <w:p w14:paraId="43B8A64D" w14:textId="77777777" w:rsidR="00DF6B7B" w:rsidRDefault="00DF6B7B"/>
    <w:p w14:paraId="69D22F47" w14:textId="1BEAEB6F" w:rsidR="00DF6B7B" w:rsidRDefault="00DF6B7B">
      <w:r>
        <w:t>Windows will prepare for your first use and prepare your desktop.</w:t>
      </w:r>
    </w:p>
    <w:p w14:paraId="3F6C9773" w14:textId="0377EBE2" w:rsidR="00DF6B7B" w:rsidRDefault="00FC5202">
      <w:r w:rsidRPr="00FC5202">
        <w:rPr>
          <w:noProof/>
        </w:rPr>
        <w:drawing>
          <wp:inline distT="0" distB="0" distL="0" distR="0" wp14:anchorId="2AA0FCF1" wp14:editId="7D147A18">
            <wp:extent cx="2829320" cy="1600423"/>
            <wp:effectExtent l="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829320" cy="1600423"/>
                    </a:xfrm>
                    <a:prstGeom prst="rect">
                      <a:avLst/>
                    </a:prstGeom>
                  </pic:spPr>
                </pic:pic>
              </a:graphicData>
            </a:graphic>
          </wp:inline>
        </w:drawing>
      </w:r>
    </w:p>
    <w:p w14:paraId="5DF12137" w14:textId="6DB0AD6E" w:rsidR="00814F41" w:rsidRDefault="00814F41">
      <w:r w:rsidRPr="006541FB">
        <w:rPr>
          <w:highlight w:val="yellow"/>
        </w:rPr>
        <w:t>Windows will restart one more time</w:t>
      </w:r>
      <w:r w:rsidRPr="003E3A0B">
        <w:rPr>
          <w:noProof/>
        </w:rPr>
        <w:t>….</w:t>
      </w:r>
      <w:r>
        <w:t xml:space="preserve"> wait for the desktop or login.</w:t>
      </w:r>
    </w:p>
    <w:p w14:paraId="2DFA376B" w14:textId="05AF1348" w:rsidR="006541FB" w:rsidRDefault="006541FB">
      <w:r w:rsidRPr="006541FB">
        <w:rPr>
          <w:noProof/>
        </w:rPr>
        <w:drawing>
          <wp:inline distT="0" distB="0" distL="0" distR="0" wp14:anchorId="3142ED39" wp14:editId="6F936C4F">
            <wp:extent cx="3210373" cy="1552792"/>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210373" cy="1552792"/>
                    </a:xfrm>
                    <a:prstGeom prst="rect">
                      <a:avLst/>
                    </a:prstGeom>
                  </pic:spPr>
                </pic:pic>
              </a:graphicData>
            </a:graphic>
          </wp:inline>
        </w:drawing>
      </w:r>
    </w:p>
    <w:p w14:paraId="288358F2" w14:textId="44F517F9" w:rsidR="006541FB" w:rsidRDefault="006541FB">
      <w:r>
        <w:t xml:space="preserve">Windows 10 continues with the building of the user’s profile. </w:t>
      </w:r>
    </w:p>
    <w:p w14:paraId="5BAFCCE0" w14:textId="09A5903D" w:rsidR="006541FB" w:rsidRDefault="006541FB">
      <w:r w:rsidRPr="006541FB">
        <w:rPr>
          <w:noProof/>
        </w:rPr>
        <w:drawing>
          <wp:inline distT="0" distB="0" distL="0" distR="0" wp14:anchorId="75AC8366" wp14:editId="7CF56AD2">
            <wp:extent cx="4676775" cy="765472"/>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775417" cy="781617"/>
                    </a:xfrm>
                    <a:prstGeom prst="rect">
                      <a:avLst/>
                    </a:prstGeom>
                  </pic:spPr>
                </pic:pic>
              </a:graphicData>
            </a:graphic>
          </wp:inline>
        </w:drawing>
      </w:r>
    </w:p>
    <w:p w14:paraId="2F9B3367" w14:textId="1BA81923" w:rsidR="006541FB" w:rsidRPr="00220FCE" w:rsidRDefault="006541FB">
      <w:r w:rsidRPr="00220FCE">
        <w:t>Windows 10 will restart one more time</w:t>
      </w:r>
    </w:p>
    <w:p w14:paraId="1AD91042" w14:textId="57AD1581" w:rsidR="00C01A31" w:rsidRPr="00C01A31" w:rsidRDefault="00C01A31">
      <w:r w:rsidRPr="00C01A31">
        <w:t xml:space="preserve">The Windows 10 Interactive menu begins. </w:t>
      </w:r>
    </w:p>
    <w:p w14:paraId="67D23CC8" w14:textId="3255ED4C" w:rsidR="00E16120" w:rsidRDefault="00C01A31">
      <w:pPr>
        <w:rPr>
          <w:highlight w:val="yellow"/>
        </w:rPr>
      </w:pPr>
      <w:r w:rsidRPr="00C01A31">
        <w:rPr>
          <w:noProof/>
        </w:rPr>
        <w:lastRenderedPageBreak/>
        <w:drawing>
          <wp:inline distT="0" distB="0" distL="0" distR="0" wp14:anchorId="085F39CE" wp14:editId="23D0C87D">
            <wp:extent cx="4629150" cy="2280450"/>
            <wp:effectExtent l="0" t="0" r="0" b="571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659971" cy="2295633"/>
                    </a:xfrm>
                    <a:prstGeom prst="rect">
                      <a:avLst/>
                    </a:prstGeom>
                  </pic:spPr>
                </pic:pic>
              </a:graphicData>
            </a:graphic>
          </wp:inline>
        </w:drawing>
      </w:r>
    </w:p>
    <w:p w14:paraId="257D50C1" w14:textId="1A405930" w:rsidR="00C01A31" w:rsidRDefault="00C01A31">
      <w:r w:rsidRPr="00C01A31">
        <w:t>Set your regio</w:t>
      </w:r>
      <w:r>
        <w:t>n and click yes.</w:t>
      </w:r>
    </w:p>
    <w:p w14:paraId="3EF7EF32" w14:textId="68705611" w:rsidR="00C01A31" w:rsidRDefault="00C01A31">
      <w:pPr>
        <w:rPr>
          <w:highlight w:val="yellow"/>
        </w:rPr>
      </w:pPr>
      <w:r w:rsidRPr="00C01A31">
        <w:rPr>
          <w:noProof/>
        </w:rPr>
        <w:drawing>
          <wp:inline distT="0" distB="0" distL="0" distR="0" wp14:anchorId="53611C71" wp14:editId="4C6FCC2F">
            <wp:extent cx="4410075" cy="303522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415663" cy="3039071"/>
                    </a:xfrm>
                    <a:prstGeom prst="rect">
                      <a:avLst/>
                    </a:prstGeom>
                  </pic:spPr>
                </pic:pic>
              </a:graphicData>
            </a:graphic>
          </wp:inline>
        </w:drawing>
      </w:r>
    </w:p>
    <w:p w14:paraId="38A2BF4A" w14:textId="7E7B5715" w:rsidR="00C01A31" w:rsidRDefault="00C01A31">
      <w:pPr>
        <w:rPr>
          <w:highlight w:val="yellow"/>
        </w:rPr>
      </w:pPr>
      <w:r>
        <w:rPr>
          <w:highlight w:val="yellow"/>
        </w:rPr>
        <w:t xml:space="preserve">Select your keyboard layout and click yes. </w:t>
      </w:r>
    </w:p>
    <w:p w14:paraId="5CC8C5DA" w14:textId="7FF3BB51" w:rsidR="00C01A31" w:rsidRDefault="00C01A31">
      <w:pPr>
        <w:rPr>
          <w:highlight w:val="yellow"/>
        </w:rPr>
      </w:pPr>
      <w:r w:rsidRPr="00C01A31">
        <w:rPr>
          <w:noProof/>
        </w:rPr>
        <w:lastRenderedPageBreak/>
        <w:drawing>
          <wp:inline distT="0" distB="0" distL="0" distR="0" wp14:anchorId="17CA4421" wp14:editId="3EA2A07D">
            <wp:extent cx="4461202" cy="36385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473881" cy="3648891"/>
                    </a:xfrm>
                    <a:prstGeom prst="rect">
                      <a:avLst/>
                    </a:prstGeom>
                  </pic:spPr>
                </pic:pic>
              </a:graphicData>
            </a:graphic>
          </wp:inline>
        </w:drawing>
      </w:r>
    </w:p>
    <w:p w14:paraId="4465FF72" w14:textId="4106AD3E" w:rsidR="00C01A31" w:rsidRDefault="00C01A31">
      <w:pPr>
        <w:rPr>
          <w:highlight w:val="yellow"/>
        </w:rPr>
      </w:pPr>
      <w:r>
        <w:rPr>
          <w:highlight w:val="yellow"/>
        </w:rPr>
        <w:t xml:space="preserve">Want to add second keyboard? Click skip. </w:t>
      </w:r>
    </w:p>
    <w:p w14:paraId="3830FAAA" w14:textId="573B127B" w:rsidR="00C01A31" w:rsidRDefault="00C01A31">
      <w:pPr>
        <w:rPr>
          <w:highlight w:val="yellow"/>
        </w:rPr>
      </w:pPr>
      <w:r w:rsidRPr="00C01A31">
        <w:rPr>
          <w:noProof/>
        </w:rPr>
        <w:drawing>
          <wp:inline distT="0" distB="0" distL="0" distR="0" wp14:anchorId="4FA8258D" wp14:editId="2E4CE6B2">
            <wp:extent cx="5943600" cy="52260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522605"/>
                    </a:xfrm>
                    <a:prstGeom prst="rect">
                      <a:avLst/>
                    </a:prstGeom>
                  </pic:spPr>
                </pic:pic>
              </a:graphicData>
            </a:graphic>
          </wp:inline>
        </w:drawing>
      </w:r>
    </w:p>
    <w:p w14:paraId="1040CE08" w14:textId="0AC0EC9C" w:rsidR="00C01A31" w:rsidRDefault="00C01A31">
      <w:r w:rsidRPr="00C01A31">
        <w:t xml:space="preserve">You can connect to a network or select skip for now. Select, Skip for now. </w:t>
      </w:r>
    </w:p>
    <w:p w14:paraId="2641E31B" w14:textId="57E3294A" w:rsidR="00C01A31" w:rsidRDefault="00C01A31">
      <w:r>
        <w:rPr>
          <w:noProof/>
        </w:rPr>
        <w:drawing>
          <wp:inline distT="0" distB="0" distL="0" distR="0" wp14:anchorId="5DE22169" wp14:editId="055CC447">
            <wp:extent cx="1209675" cy="571500"/>
            <wp:effectExtent l="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209675" cy="571500"/>
                    </a:xfrm>
                    <a:prstGeom prst="rect">
                      <a:avLst/>
                    </a:prstGeom>
                    <a:noFill/>
                    <a:ln>
                      <a:noFill/>
                    </a:ln>
                  </pic:spPr>
                </pic:pic>
              </a:graphicData>
            </a:graphic>
          </wp:inline>
        </w:drawing>
      </w:r>
    </w:p>
    <w:p w14:paraId="40B3E05D" w14:textId="510F8559" w:rsidR="00C01A31" w:rsidRDefault="00C01A31">
      <w:r>
        <w:t>Select your username and then click next.</w:t>
      </w:r>
    </w:p>
    <w:p w14:paraId="5B7B7FBF" w14:textId="1F08F4AE" w:rsidR="00C01A31" w:rsidRDefault="00C01A31">
      <w:r w:rsidRPr="00C01A31">
        <w:rPr>
          <w:noProof/>
        </w:rPr>
        <w:lastRenderedPageBreak/>
        <w:drawing>
          <wp:inline distT="0" distB="0" distL="0" distR="0" wp14:anchorId="497ED8A8" wp14:editId="1F807B5A">
            <wp:extent cx="4200525" cy="2905812"/>
            <wp:effectExtent l="0" t="0" r="0" b="889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211737" cy="2913568"/>
                    </a:xfrm>
                    <a:prstGeom prst="rect">
                      <a:avLst/>
                    </a:prstGeom>
                  </pic:spPr>
                </pic:pic>
              </a:graphicData>
            </a:graphic>
          </wp:inline>
        </w:drawing>
      </w:r>
    </w:p>
    <w:p w14:paraId="359F678A" w14:textId="0B420E3C" w:rsidR="00C01A31" w:rsidRDefault="00C01A31">
      <w:r>
        <w:t>Type in a password. Click Next.</w:t>
      </w:r>
    </w:p>
    <w:p w14:paraId="0028DAFC" w14:textId="51AEB562" w:rsidR="00C01A31" w:rsidRDefault="00C01A31">
      <w:r w:rsidRPr="00C01A31">
        <w:rPr>
          <w:noProof/>
        </w:rPr>
        <w:drawing>
          <wp:inline distT="0" distB="0" distL="0" distR="0" wp14:anchorId="393A608C" wp14:editId="1DFA5938">
            <wp:extent cx="4225408" cy="1914525"/>
            <wp:effectExtent l="0" t="0" r="381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249067" cy="1925245"/>
                    </a:xfrm>
                    <a:prstGeom prst="rect">
                      <a:avLst/>
                    </a:prstGeom>
                  </pic:spPr>
                </pic:pic>
              </a:graphicData>
            </a:graphic>
          </wp:inline>
        </w:drawing>
      </w:r>
    </w:p>
    <w:p w14:paraId="36713F21" w14:textId="03B11605" w:rsidR="00C01A31" w:rsidRDefault="00C01A31">
      <w:r>
        <w:t>Confirm your password.</w:t>
      </w:r>
    </w:p>
    <w:p w14:paraId="3BA66B13" w14:textId="4110809E" w:rsidR="00C01A31" w:rsidRDefault="00C01A31">
      <w:r w:rsidRPr="00C01A31">
        <w:rPr>
          <w:noProof/>
        </w:rPr>
        <w:lastRenderedPageBreak/>
        <w:drawing>
          <wp:inline distT="0" distB="0" distL="0" distR="0" wp14:anchorId="0453B36E" wp14:editId="56F3FDB4">
            <wp:extent cx="4113016" cy="3276600"/>
            <wp:effectExtent l="0" t="0" r="190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125452" cy="3286507"/>
                    </a:xfrm>
                    <a:prstGeom prst="rect">
                      <a:avLst/>
                    </a:prstGeom>
                  </pic:spPr>
                </pic:pic>
              </a:graphicData>
            </a:graphic>
          </wp:inline>
        </w:drawing>
      </w:r>
    </w:p>
    <w:p w14:paraId="312314A7" w14:textId="5FD7AF9B" w:rsidR="00C01A31" w:rsidRDefault="00C01A31">
      <w:r>
        <w:t>Add a hint for your password. Click next.</w:t>
      </w:r>
    </w:p>
    <w:p w14:paraId="2EB15AC3" w14:textId="0C7E937C" w:rsidR="00C01A31" w:rsidRDefault="00C01A31">
      <w:r w:rsidRPr="00C01A31">
        <w:rPr>
          <w:noProof/>
        </w:rPr>
        <w:drawing>
          <wp:inline distT="0" distB="0" distL="0" distR="0" wp14:anchorId="15F0FA7B" wp14:editId="585265CF">
            <wp:extent cx="4143043" cy="296227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159801" cy="2974257"/>
                    </a:xfrm>
                    <a:prstGeom prst="rect">
                      <a:avLst/>
                    </a:prstGeom>
                  </pic:spPr>
                </pic:pic>
              </a:graphicData>
            </a:graphic>
          </wp:inline>
        </w:drawing>
      </w:r>
    </w:p>
    <w:p w14:paraId="6EECB72A" w14:textId="549326E1" w:rsidR="00220FCE" w:rsidRDefault="00220FCE">
      <w:r>
        <w:t>Disable Cortana…or not.</w:t>
      </w:r>
    </w:p>
    <w:p w14:paraId="2C476C9E" w14:textId="6696D321" w:rsidR="00220FCE" w:rsidRDefault="00220FCE">
      <w:r w:rsidRPr="00220FCE">
        <w:rPr>
          <w:noProof/>
        </w:rPr>
        <w:lastRenderedPageBreak/>
        <w:drawing>
          <wp:inline distT="0" distB="0" distL="0" distR="0" wp14:anchorId="62E637D8" wp14:editId="25ACA5E6">
            <wp:extent cx="5164455" cy="1610030"/>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182980" cy="1615805"/>
                    </a:xfrm>
                    <a:prstGeom prst="rect">
                      <a:avLst/>
                    </a:prstGeom>
                  </pic:spPr>
                </pic:pic>
              </a:graphicData>
            </a:graphic>
          </wp:inline>
        </w:drawing>
      </w:r>
    </w:p>
    <w:p w14:paraId="432E8A21" w14:textId="3825A324" w:rsidR="00220FCE" w:rsidRDefault="00220FCE">
      <w:r>
        <w:rPr>
          <w:noProof/>
        </w:rPr>
        <w:drawing>
          <wp:inline distT="0" distB="0" distL="0" distR="0" wp14:anchorId="5973D9F2" wp14:editId="6917E6B7">
            <wp:extent cx="3524250" cy="85725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524250" cy="857250"/>
                    </a:xfrm>
                    <a:prstGeom prst="rect">
                      <a:avLst/>
                    </a:prstGeom>
                    <a:noFill/>
                    <a:ln>
                      <a:noFill/>
                    </a:ln>
                  </pic:spPr>
                </pic:pic>
              </a:graphicData>
            </a:graphic>
          </wp:inline>
        </w:drawing>
      </w:r>
    </w:p>
    <w:p w14:paraId="16F06151" w14:textId="6E02F995" w:rsidR="00220FCE" w:rsidRDefault="00220FCE">
      <w:r>
        <w:t>Select your privacy settings. Click accept.</w:t>
      </w:r>
    </w:p>
    <w:p w14:paraId="032DB58E" w14:textId="5E167B43" w:rsidR="00220FCE" w:rsidRDefault="00220FCE">
      <w:r w:rsidRPr="00220FCE">
        <w:rPr>
          <w:noProof/>
        </w:rPr>
        <w:drawing>
          <wp:inline distT="0" distB="0" distL="0" distR="0" wp14:anchorId="6B76A1C7" wp14:editId="31017553">
            <wp:extent cx="5164839" cy="24384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168966" cy="2440349"/>
                    </a:xfrm>
                    <a:prstGeom prst="rect">
                      <a:avLst/>
                    </a:prstGeom>
                  </pic:spPr>
                </pic:pic>
              </a:graphicData>
            </a:graphic>
          </wp:inline>
        </w:drawing>
      </w:r>
    </w:p>
    <w:p w14:paraId="4EA3F9C0" w14:textId="51E699FC" w:rsidR="00C01A31" w:rsidRPr="00C01A31" w:rsidRDefault="00220FCE">
      <w:r>
        <w:t>At last!</w:t>
      </w:r>
    </w:p>
    <w:p w14:paraId="3911E497" w14:textId="61414F3A" w:rsidR="00C01A31" w:rsidRDefault="00220FCE">
      <w:pPr>
        <w:rPr>
          <w:highlight w:val="yellow"/>
        </w:rPr>
      </w:pPr>
      <w:r w:rsidRPr="00220FCE">
        <w:rPr>
          <w:noProof/>
        </w:rPr>
        <w:drawing>
          <wp:inline distT="0" distB="0" distL="0" distR="0" wp14:anchorId="21895404" wp14:editId="00F69BD1">
            <wp:extent cx="5164455" cy="773565"/>
            <wp:effectExtent l="0" t="0" r="0" b="762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226421" cy="782847"/>
                    </a:xfrm>
                    <a:prstGeom prst="rect">
                      <a:avLst/>
                    </a:prstGeom>
                  </pic:spPr>
                </pic:pic>
              </a:graphicData>
            </a:graphic>
          </wp:inline>
        </w:drawing>
      </w:r>
    </w:p>
    <w:p w14:paraId="0525A050" w14:textId="037998F8" w:rsidR="006541FB" w:rsidRDefault="006541FB">
      <w:r>
        <w:t xml:space="preserve">Once the desktop appears, you </w:t>
      </w:r>
      <w:r w:rsidR="00220FCE">
        <w:t>may be</w:t>
      </w:r>
      <w:r>
        <w:t xml:space="preserve"> asked if you want Windows 10 to be discoverable by other devices. I always choose no but you free to select yes.</w:t>
      </w:r>
    </w:p>
    <w:p w14:paraId="0AE5148E" w14:textId="1264F532" w:rsidR="00814F41" w:rsidRDefault="006541FB">
      <w:r w:rsidRPr="006541FB">
        <w:rPr>
          <w:noProof/>
        </w:rPr>
        <w:lastRenderedPageBreak/>
        <w:drawing>
          <wp:inline distT="0" distB="0" distL="0" distR="0" wp14:anchorId="2AC0AE98" wp14:editId="019E11CE">
            <wp:extent cx="2752725" cy="2367344"/>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760740" cy="2374237"/>
                    </a:xfrm>
                    <a:prstGeom prst="rect">
                      <a:avLst/>
                    </a:prstGeom>
                  </pic:spPr>
                </pic:pic>
              </a:graphicData>
            </a:graphic>
          </wp:inline>
        </w:drawing>
      </w:r>
    </w:p>
    <w:p w14:paraId="115250F9" w14:textId="7E95C143" w:rsidR="00814F41" w:rsidRDefault="2CABE551">
      <w:r>
        <w:t xml:space="preserve">Your Windows 10 client is ready for prime time. In Section 3, we will optimize and add your Windows 10 client to your new Server 2012 or 2016 domain. </w:t>
      </w:r>
    </w:p>
    <w:p w14:paraId="1DF91B94" w14:textId="77777777" w:rsidR="00F1223D" w:rsidRDefault="00F1223D"/>
    <w:p w14:paraId="78A3BC4D" w14:textId="77777777" w:rsidR="00A0142C" w:rsidRPr="00F1223D" w:rsidRDefault="00F1223D">
      <w:pPr>
        <w:rPr>
          <w:b/>
        </w:rPr>
      </w:pPr>
      <w:r w:rsidRPr="00F1223D">
        <w:rPr>
          <w:b/>
        </w:rPr>
        <w:t>End of the lab!</w:t>
      </w:r>
    </w:p>
    <w:sectPr w:rsidR="00A0142C" w:rsidRPr="00F1223D" w:rsidSect="00FC7A7C">
      <w:headerReference w:type="default" r:id="rId53"/>
      <w:footerReference w:type="default" r:id="rId54"/>
      <w:pgSz w:w="12240" w:h="15840"/>
      <w:pgMar w:top="216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24ED39" w14:textId="77777777" w:rsidR="00325ADA" w:rsidRDefault="00325ADA" w:rsidP="00FC7A7C">
      <w:pPr>
        <w:spacing w:after="0" w:line="240" w:lineRule="auto"/>
      </w:pPr>
      <w:r>
        <w:separator/>
      </w:r>
    </w:p>
  </w:endnote>
  <w:endnote w:type="continuationSeparator" w:id="0">
    <w:p w14:paraId="37699E15" w14:textId="77777777" w:rsidR="00325ADA" w:rsidRDefault="00325ADA" w:rsidP="00FC7A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17301472"/>
      <w:docPartObj>
        <w:docPartGallery w:val="Page Numbers (Bottom of Page)"/>
        <w:docPartUnique/>
      </w:docPartObj>
    </w:sdtPr>
    <w:sdtEndPr>
      <w:rPr>
        <w:noProof/>
      </w:rPr>
    </w:sdtEndPr>
    <w:sdtContent>
      <w:p w14:paraId="44D299A8" w14:textId="4341A62B" w:rsidR="00FC7A7C" w:rsidRDefault="00FC7A7C">
        <w:pPr>
          <w:pStyle w:val="Footer"/>
          <w:jc w:val="right"/>
        </w:pPr>
        <w:r>
          <w:fldChar w:fldCharType="begin"/>
        </w:r>
        <w:r>
          <w:instrText xml:space="preserve"> PAGE   \* MERGEFORMAT </w:instrText>
        </w:r>
        <w:r>
          <w:fldChar w:fldCharType="separate"/>
        </w:r>
        <w:r w:rsidR="008E1E36">
          <w:rPr>
            <w:noProof/>
          </w:rPr>
          <w:t>12</w:t>
        </w:r>
        <w:r>
          <w:rPr>
            <w:noProof/>
          </w:rPr>
          <w:fldChar w:fldCharType="end"/>
        </w:r>
      </w:p>
    </w:sdtContent>
  </w:sdt>
  <w:p w14:paraId="5E5D9114" w14:textId="77777777" w:rsidR="00FC7A7C" w:rsidRDefault="00FC7A7C" w:rsidP="00FC7A7C">
    <w:pPr>
      <w:pStyle w:val="Footer"/>
      <w:jc w:val="center"/>
    </w:pPr>
    <w:r w:rsidRPr="00FC7A7C">
      <w:t>© 2016 syberoffense.com All Rights Reserved</w:t>
    </w:r>
  </w:p>
  <w:p w14:paraId="1E27A232" w14:textId="77777777" w:rsidR="00000000" w:rsidRDefault="00325AD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EA4E06" w14:textId="77777777" w:rsidR="00325ADA" w:rsidRDefault="00325ADA" w:rsidP="00FC7A7C">
      <w:pPr>
        <w:spacing w:after="0" w:line="240" w:lineRule="auto"/>
      </w:pPr>
      <w:r>
        <w:separator/>
      </w:r>
    </w:p>
  </w:footnote>
  <w:footnote w:type="continuationSeparator" w:id="0">
    <w:p w14:paraId="0EF73C8E" w14:textId="77777777" w:rsidR="00325ADA" w:rsidRDefault="00325ADA" w:rsidP="00FC7A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A644FD" w14:textId="2E8B921C" w:rsidR="002F1E9D" w:rsidRDefault="00FC7A7C">
    <w:pPr>
      <w:pStyle w:val="Header"/>
    </w:pPr>
    <w:r>
      <w:rPr>
        <w:noProof/>
      </w:rPr>
      <w:drawing>
        <wp:anchor distT="0" distB="0" distL="114300" distR="114300" simplePos="0" relativeHeight="251658240" behindDoc="0" locked="0" layoutInCell="1" allowOverlap="1" wp14:anchorId="686C4283" wp14:editId="1C408491">
          <wp:simplePos x="0" y="0"/>
          <wp:positionH relativeFrom="column">
            <wp:posOffset>-228600</wp:posOffset>
          </wp:positionH>
          <wp:positionV relativeFrom="paragraph">
            <wp:posOffset>-390525</wp:posOffset>
          </wp:positionV>
          <wp:extent cx="1859280" cy="1162050"/>
          <wp:effectExtent l="0" t="0" r="7620" b="0"/>
          <wp:wrapSquare wrapText="bothSides"/>
          <wp:docPr id="32" name="Picture 32" descr="H:\Dropbox\SyberOffense School Build\School logo\udemy_image.jpg"/>
          <wp:cNvGraphicFramePr/>
          <a:graphic xmlns:a="http://schemas.openxmlformats.org/drawingml/2006/main">
            <a:graphicData uri="http://schemas.openxmlformats.org/drawingml/2006/picture">
              <pic:pic xmlns:pic="http://schemas.openxmlformats.org/drawingml/2006/picture">
                <pic:nvPicPr>
                  <pic:cNvPr id="28" name="Picture 28" descr="H:\Dropbox\SyberOffense School Build\School logo\udemy_image.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59280" cy="116205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99A4EE5"/>
    <w:multiLevelType w:val="hybridMultilevel"/>
    <w:tmpl w:val="6FDCD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2N7U0sTCyMDKyNDNX0lEKTi0uzszPAymwrAUAAjrHQCwAAAA="/>
    <w:docVar w:name="dgnword-docGUID" w:val="{F0721920-4789-40BF-9A42-58D8F5ED4B8F}"/>
    <w:docVar w:name="dgnword-eventsink" w:val="606329656"/>
  </w:docVars>
  <w:rsids>
    <w:rsidRoot w:val="00A0142C"/>
    <w:rsid w:val="0000110C"/>
    <w:rsid w:val="00001F1C"/>
    <w:rsid w:val="0001073D"/>
    <w:rsid w:val="000157D5"/>
    <w:rsid w:val="00017FFC"/>
    <w:rsid w:val="00023357"/>
    <w:rsid w:val="0003064B"/>
    <w:rsid w:val="00031A49"/>
    <w:rsid w:val="00033BEF"/>
    <w:rsid w:val="000423E9"/>
    <w:rsid w:val="000514C0"/>
    <w:rsid w:val="000521B4"/>
    <w:rsid w:val="00053217"/>
    <w:rsid w:val="00053A72"/>
    <w:rsid w:val="00054881"/>
    <w:rsid w:val="0005697C"/>
    <w:rsid w:val="000570AA"/>
    <w:rsid w:val="00057999"/>
    <w:rsid w:val="0006055F"/>
    <w:rsid w:val="000614C1"/>
    <w:rsid w:val="000615BC"/>
    <w:rsid w:val="000658C4"/>
    <w:rsid w:val="00066C05"/>
    <w:rsid w:val="00067480"/>
    <w:rsid w:val="00067BB8"/>
    <w:rsid w:val="00073FEE"/>
    <w:rsid w:val="0008075D"/>
    <w:rsid w:val="00083E11"/>
    <w:rsid w:val="00085181"/>
    <w:rsid w:val="00087587"/>
    <w:rsid w:val="00090636"/>
    <w:rsid w:val="00090E66"/>
    <w:rsid w:val="00091860"/>
    <w:rsid w:val="00092645"/>
    <w:rsid w:val="0009592E"/>
    <w:rsid w:val="000A2046"/>
    <w:rsid w:val="000A3DB8"/>
    <w:rsid w:val="000A3FD6"/>
    <w:rsid w:val="000B14AC"/>
    <w:rsid w:val="000B4396"/>
    <w:rsid w:val="000B5EF8"/>
    <w:rsid w:val="000B5F12"/>
    <w:rsid w:val="000C1246"/>
    <w:rsid w:val="000C140B"/>
    <w:rsid w:val="000C7155"/>
    <w:rsid w:val="000C7AD6"/>
    <w:rsid w:val="000D5C64"/>
    <w:rsid w:val="000D690A"/>
    <w:rsid w:val="000E03ED"/>
    <w:rsid w:val="000E167C"/>
    <w:rsid w:val="000E5FD6"/>
    <w:rsid w:val="000E6912"/>
    <w:rsid w:val="000E71FD"/>
    <w:rsid w:val="000F3AC0"/>
    <w:rsid w:val="000F60F1"/>
    <w:rsid w:val="000F684D"/>
    <w:rsid w:val="00102728"/>
    <w:rsid w:val="00104466"/>
    <w:rsid w:val="00104CAD"/>
    <w:rsid w:val="00110D55"/>
    <w:rsid w:val="00116DDC"/>
    <w:rsid w:val="00117CE2"/>
    <w:rsid w:val="00122326"/>
    <w:rsid w:val="00123AED"/>
    <w:rsid w:val="001257EB"/>
    <w:rsid w:val="00127C9D"/>
    <w:rsid w:val="00130219"/>
    <w:rsid w:val="00130F5A"/>
    <w:rsid w:val="001335AD"/>
    <w:rsid w:val="0013441F"/>
    <w:rsid w:val="0013535C"/>
    <w:rsid w:val="00136319"/>
    <w:rsid w:val="00136AC0"/>
    <w:rsid w:val="00142A36"/>
    <w:rsid w:val="00143C5F"/>
    <w:rsid w:val="0014635E"/>
    <w:rsid w:val="001478EE"/>
    <w:rsid w:val="0015095A"/>
    <w:rsid w:val="00151604"/>
    <w:rsid w:val="00151C45"/>
    <w:rsid w:val="00161A21"/>
    <w:rsid w:val="001625F9"/>
    <w:rsid w:val="001626AF"/>
    <w:rsid w:val="00162D73"/>
    <w:rsid w:val="00163940"/>
    <w:rsid w:val="00165DF2"/>
    <w:rsid w:val="00177CA5"/>
    <w:rsid w:val="00183028"/>
    <w:rsid w:val="001841DC"/>
    <w:rsid w:val="00190AE0"/>
    <w:rsid w:val="00195A60"/>
    <w:rsid w:val="00196729"/>
    <w:rsid w:val="00196F37"/>
    <w:rsid w:val="001A45C6"/>
    <w:rsid w:val="001A4EB4"/>
    <w:rsid w:val="001A5178"/>
    <w:rsid w:val="001B0A77"/>
    <w:rsid w:val="001B7022"/>
    <w:rsid w:val="001C4538"/>
    <w:rsid w:val="001D2D2A"/>
    <w:rsid w:val="001E6652"/>
    <w:rsid w:val="00200966"/>
    <w:rsid w:val="00202DB3"/>
    <w:rsid w:val="002036C3"/>
    <w:rsid w:val="00204C46"/>
    <w:rsid w:val="00210068"/>
    <w:rsid w:val="002107B2"/>
    <w:rsid w:val="00210BF1"/>
    <w:rsid w:val="00211737"/>
    <w:rsid w:val="00213C62"/>
    <w:rsid w:val="00216AA4"/>
    <w:rsid w:val="00217623"/>
    <w:rsid w:val="00220FCE"/>
    <w:rsid w:val="00221283"/>
    <w:rsid w:val="00223A69"/>
    <w:rsid w:val="0022584B"/>
    <w:rsid w:val="00226E0E"/>
    <w:rsid w:val="0022754A"/>
    <w:rsid w:val="002320C5"/>
    <w:rsid w:val="00242C3A"/>
    <w:rsid w:val="0024421F"/>
    <w:rsid w:val="00245147"/>
    <w:rsid w:val="00245B10"/>
    <w:rsid w:val="00246E46"/>
    <w:rsid w:val="00247441"/>
    <w:rsid w:val="0025096A"/>
    <w:rsid w:val="00251408"/>
    <w:rsid w:val="00252988"/>
    <w:rsid w:val="00252B0F"/>
    <w:rsid w:val="00260D44"/>
    <w:rsid w:val="0026177B"/>
    <w:rsid w:val="002618E7"/>
    <w:rsid w:val="00262C86"/>
    <w:rsid w:val="00265D34"/>
    <w:rsid w:val="00266811"/>
    <w:rsid w:val="00267558"/>
    <w:rsid w:val="00267CBA"/>
    <w:rsid w:val="00270A4D"/>
    <w:rsid w:val="00280CA6"/>
    <w:rsid w:val="00281613"/>
    <w:rsid w:val="002823CF"/>
    <w:rsid w:val="00283E1E"/>
    <w:rsid w:val="00285B7C"/>
    <w:rsid w:val="00285E17"/>
    <w:rsid w:val="00287E10"/>
    <w:rsid w:val="00294047"/>
    <w:rsid w:val="00294351"/>
    <w:rsid w:val="002955CD"/>
    <w:rsid w:val="00295B9F"/>
    <w:rsid w:val="00297314"/>
    <w:rsid w:val="002A031D"/>
    <w:rsid w:val="002A09B7"/>
    <w:rsid w:val="002A0B84"/>
    <w:rsid w:val="002A2B90"/>
    <w:rsid w:val="002A6F53"/>
    <w:rsid w:val="002A7BA1"/>
    <w:rsid w:val="002B01EF"/>
    <w:rsid w:val="002B1A09"/>
    <w:rsid w:val="002B2078"/>
    <w:rsid w:val="002B2B13"/>
    <w:rsid w:val="002B3346"/>
    <w:rsid w:val="002B5DB9"/>
    <w:rsid w:val="002C1D59"/>
    <w:rsid w:val="002C5566"/>
    <w:rsid w:val="002C5BFD"/>
    <w:rsid w:val="002D058F"/>
    <w:rsid w:val="002D28CA"/>
    <w:rsid w:val="002D35D1"/>
    <w:rsid w:val="002D6352"/>
    <w:rsid w:val="002D6A8F"/>
    <w:rsid w:val="002D7216"/>
    <w:rsid w:val="002F1E9D"/>
    <w:rsid w:val="002F2ADE"/>
    <w:rsid w:val="002F7116"/>
    <w:rsid w:val="0030027F"/>
    <w:rsid w:val="00303693"/>
    <w:rsid w:val="00304D6E"/>
    <w:rsid w:val="00305418"/>
    <w:rsid w:val="00305722"/>
    <w:rsid w:val="00305D73"/>
    <w:rsid w:val="003076F1"/>
    <w:rsid w:val="00313564"/>
    <w:rsid w:val="00314B2C"/>
    <w:rsid w:val="003173CE"/>
    <w:rsid w:val="00320679"/>
    <w:rsid w:val="00320C63"/>
    <w:rsid w:val="00322737"/>
    <w:rsid w:val="00324710"/>
    <w:rsid w:val="00325ADA"/>
    <w:rsid w:val="003377D1"/>
    <w:rsid w:val="00340EA7"/>
    <w:rsid w:val="00342D79"/>
    <w:rsid w:val="00344C80"/>
    <w:rsid w:val="00346D17"/>
    <w:rsid w:val="00347F69"/>
    <w:rsid w:val="00352C0D"/>
    <w:rsid w:val="003566CE"/>
    <w:rsid w:val="00362883"/>
    <w:rsid w:val="003700A9"/>
    <w:rsid w:val="003720EC"/>
    <w:rsid w:val="00373E6F"/>
    <w:rsid w:val="0037739E"/>
    <w:rsid w:val="00377FE1"/>
    <w:rsid w:val="00381DDC"/>
    <w:rsid w:val="0038241F"/>
    <w:rsid w:val="00384505"/>
    <w:rsid w:val="0038592E"/>
    <w:rsid w:val="00390B78"/>
    <w:rsid w:val="00390B89"/>
    <w:rsid w:val="00394313"/>
    <w:rsid w:val="00394969"/>
    <w:rsid w:val="00396DCF"/>
    <w:rsid w:val="003A1971"/>
    <w:rsid w:val="003A2299"/>
    <w:rsid w:val="003A2870"/>
    <w:rsid w:val="003B000E"/>
    <w:rsid w:val="003C2E1C"/>
    <w:rsid w:val="003C39FB"/>
    <w:rsid w:val="003C4EFA"/>
    <w:rsid w:val="003C62A6"/>
    <w:rsid w:val="003C64CE"/>
    <w:rsid w:val="003D0FBD"/>
    <w:rsid w:val="003D3011"/>
    <w:rsid w:val="003E31A5"/>
    <w:rsid w:val="003E3A0B"/>
    <w:rsid w:val="003E453A"/>
    <w:rsid w:val="003E50E9"/>
    <w:rsid w:val="003E6F40"/>
    <w:rsid w:val="003E79D5"/>
    <w:rsid w:val="003E7D26"/>
    <w:rsid w:val="003F07BD"/>
    <w:rsid w:val="003F3A6F"/>
    <w:rsid w:val="003F3D66"/>
    <w:rsid w:val="003F4032"/>
    <w:rsid w:val="003F4C13"/>
    <w:rsid w:val="003F56FB"/>
    <w:rsid w:val="003F7EF7"/>
    <w:rsid w:val="0040171D"/>
    <w:rsid w:val="00402F40"/>
    <w:rsid w:val="00406C6E"/>
    <w:rsid w:val="00407C81"/>
    <w:rsid w:val="00410188"/>
    <w:rsid w:val="00417C79"/>
    <w:rsid w:val="00421EC8"/>
    <w:rsid w:val="0042361C"/>
    <w:rsid w:val="00427DCF"/>
    <w:rsid w:val="00434D70"/>
    <w:rsid w:val="0044073E"/>
    <w:rsid w:val="00442F83"/>
    <w:rsid w:val="00443095"/>
    <w:rsid w:val="00445804"/>
    <w:rsid w:val="0044582E"/>
    <w:rsid w:val="00451E1F"/>
    <w:rsid w:val="0045472F"/>
    <w:rsid w:val="00457E39"/>
    <w:rsid w:val="00464DCE"/>
    <w:rsid w:val="004662CD"/>
    <w:rsid w:val="00466428"/>
    <w:rsid w:val="0047268D"/>
    <w:rsid w:val="00473EFB"/>
    <w:rsid w:val="00473F3B"/>
    <w:rsid w:val="004756BC"/>
    <w:rsid w:val="00476FC6"/>
    <w:rsid w:val="00481977"/>
    <w:rsid w:val="00481BFB"/>
    <w:rsid w:val="004876F8"/>
    <w:rsid w:val="0049187D"/>
    <w:rsid w:val="0049194F"/>
    <w:rsid w:val="00493FA1"/>
    <w:rsid w:val="00494BFF"/>
    <w:rsid w:val="00494E03"/>
    <w:rsid w:val="00496A42"/>
    <w:rsid w:val="004A0E4E"/>
    <w:rsid w:val="004A0F68"/>
    <w:rsid w:val="004A2DDD"/>
    <w:rsid w:val="004A4E77"/>
    <w:rsid w:val="004A7AE1"/>
    <w:rsid w:val="004C55A1"/>
    <w:rsid w:val="004C5BF5"/>
    <w:rsid w:val="004C6B69"/>
    <w:rsid w:val="004D07FF"/>
    <w:rsid w:val="004D1BFB"/>
    <w:rsid w:val="004D4270"/>
    <w:rsid w:val="004D4549"/>
    <w:rsid w:val="004D5839"/>
    <w:rsid w:val="004D78E5"/>
    <w:rsid w:val="004E3D85"/>
    <w:rsid w:val="004E5CB2"/>
    <w:rsid w:val="004F0D20"/>
    <w:rsid w:val="004F0F3A"/>
    <w:rsid w:val="004F382B"/>
    <w:rsid w:val="004F3A4B"/>
    <w:rsid w:val="004F3A76"/>
    <w:rsid w:val="004F7C87"/>
    <w:rsid w:val="00501E8E"/>
    <w:rsid w:val="00502458"/>
    <w:rsid w:val="00510F8B"/>
    <w:rsid w:val="005114A3"/>
    <w:rsid w:val="0051427C"/>
    <w:rsid w:val="0051562C"/>
    <w:rsid w:val="0052055D"/>
    <w:rsid w:val="00521C16"/>
    <w:rsid w:val="00521CB2"/>
    <w:rsid w:val="00525873"/>
    <w:rsid w:val="0053785D"/>
    <w:rsid w:val="0054171B"/>
    <w:rsid w:val="00541E42"/>
    <w:rsid w:val="005431B7"/>
    <w:rsid w:val="0054633B"/>
    <w:rsid w:val="005525B1"/>
    <w:rsid w:val="00560CCB"/>
    <w:rsid w:val="00563EFE"/>
    <w:rsid w:val="0057222D"/>
    <w:rsid w:val="00574716"/>
    <w:rsid w:val="0057735E"/>
    <w:rsid w:val="0058023D"/>
    <w:rsid w:val="0058121C"/>
    <w:rsid w:val="00582BE0"/>
    <w:rsid w:val="005857FB"/>
    <w:rsid w:val="00585899"/>
    <w:rsid w:val="00592493"/>
    <w:rsid w:val="00593168"/>
    <w:rsid w:val="00594048"/>
    <w:rsid w:val="005965E8"/>
    <w:rsid w:val="005977E6"/>
    <w:rsid w:val="005A140E"/>
    <w:rsid w:val="005A2197"/>
    <w:rsid w:val="005B1BBB"/>
    <w:rsid w:val="005B3C6B"/>
    <w:rsid w:val="005B4C51"/>
    <w:rsid w:val="005B738C"/>
    <w:rsid w:val="005C0B3A"/>
    <w:rsid w:val="005C1873"/>
    <w:rsid w:val="005C6890"/>
    <w:rsid w:val="005C7FE9"/>
    <w:rsid w:val="005D00BB"/>
    <w:rsid w:val="005D05DD"/>
    <w:rsid w:val="005D0D14"/>
    <w:rsid w:val="005D435B"/>
    <w:rsid w:val="005D5E4B"/>
    <w:rsid w:val="005E2FE2"/>
    <w:rsid w:val="005E489F"/>
    <w:rsid w:val="005E7EF8"/>
    <w:rsid w:val="005F28DC"/>
    <w:rsid w:val="006034CE"/>
    <w:rsid w:val="00603A55"/>
    <w:rsid w:val="006045E5"/>
    <w:rsid w:val="00606C8C"/>
    <w:rsid w:val="00612FDB"/>
    <w:rsid w:val="006144A0"/>
    <w:rsid w:val="0061732C"/>
    <w:rsid w:val="0061773F"/>
    <w:rsid w:val="006362AA"/>
    <w:rsid w:val="006367B3"/>
    <w:rsid w:val="00636A4F"/>
    <w:rsid w:val="00636EAD"/>
    <w:rsid w:val="00637269"/>
    <w:rsid w:val="00640263"/>
    <w:rsid w:val="00645A55"/>
    <w:rsid w:val="00650481"/>
    <w:rsid w:val="0065113A"/>
    <w:rsid w:val="00651C83"/>
    <w:rsid w:val="00651DCB"/>
    <w:rsid w:val="00653794"/>
    <w:rsid w:val="006541FB"/>
    <w:rsid w:val="0065440E"/>
    <w:rsid w:val="00654AE8"/>
    <w:rsid w:val="00656031"/>
    <w:rsid w:val="00657C17"/>
    <w:rsid w:val="0066350E"/>
    <w:rsid w:val="006645EF"/>
    <w:rsid w:val="006664F7"/>
    <w:rsid w:val="00674087"/>
    <w:rsid w:val="00674BA0"/>
    <w:rsid w:val="0068309B"/>
    <w:rsid w:val="006837A7"/>
    <w:rsid w:val="00691641"/>
    <w:rsid w:val="00694322"/>
    <w:rsid w:val="00694858"/>
    <w:rsid w:val="006951AD"/>
    <w:rsid w:val="0069570D"/>
    <w:rsid w:val="006A0BC2"/>
    <w:rsid w:val="006A3BA5"/>
    <w:rsid w:val="006B2056"/>
    <w:rsid w:val="006B43BB"/>
    <w:rsid w:val="006B69A9"/>
    <w:rsid w:val="006B7AC3"/>
    <w:rsid w:val="006C3E46"/>
    <w:rsid w:val="006C5CA8"/>
    <w:rsid w:val="006C6370"/>
    <w:rsid w:val="006C7667"/>
    <w:rsid w:val="006D19D4"/>
    <w:rsid w:val="006D1B1C"/>
    <w:rsid w:val="006D30B3"/>
    <w:rsid w:val="006D386D"/>
    <w:rsid w:val="006D3983"/>
    <w:rsid w:val="006D43E2"/>
    <w:rsid w:val="006D7079"/>
    <w:rsid w:val="006E0D14"/>
    <w:rsid w:val="006E14CF"/>
    <w:rsid w:val="006E1B52"/>
    <w:rsid w:val="006E46D9"/>
    <w:rsid w:val="006F31EB"/>
    <w:rsid w:val="006F35BC"/>
    <w:rsid w:val="006F3647"/>
    <w:rsid w:val="007010F8"/>
    <w:rsid w:val="007036CE"/>
    <w:rsid w:val="00703F20"/>
    <w:rsid w:val="007053D3"/>
    <w:rsid w:val="00706850"/>
    <w:rsid w:val="00711079"/>
    <w:rsid w:val="00713A28"/>
    <w:rsid w:val="007173F5"/>
    <w:rsid w:val="007237AB"/>
    <w:rsid w:val="00725BFD"/>
    <w:rsid w:val="007275B9"/>
    <w:rsid w:val="0073299F"/>
    <w:rsid w:val="00732B01"/>
    <w:rsid w:val="007347E1"/>
    <w:rsid w:val="007360F8"/>
    <w:rsid w:val="007366A0"/>
    <w:rsid w:val="00736AE5"/>
    <w:rsid w:val="00737B87"/>
    <w:rsid w:val="007404F2"/>
    <w:rsid w:val="00740F1C"/>
    <w:rsid w:val="00743685"/>
    <w:rsid w:val="007449B6"/>
    <w:rsid w:val="00745778"/>
    <w:rsid w:val="00745E8B"/>
    <w:rsid w:val="00747D57"/>
    <w:rsid w:val="007513F3"/>
    <w:rsid w:val="007565F5"/>
    <w:rsid w:val="00761BFC"/>
    <w:rsid w:val="00761CA8"/>
    <w:rsid w:val="0076337F"/>
    <w:rsid w:val="00764028"/>
    <w:rsid w:val="0076582F"/>
    <w:rsid w:val="00767E19"/>
    <w:rsid w:val="00770049"/>
    <w:rsid w:val="00772A27"/>
    <w:rsid w:val="00774662"/>
    <w:rsid w:val="00775E53"/>
    <w:rsid w:val="007837A4"/>
    <w:rsid w:val="00787357"/>
    <w:rsid w:val="00787D32"/>
    <w:rsid w:val="00790553"/>
    <w:rsid w:val="00790CB2"/>
    <w:rsid w:val="007935B9"/>
    <w:rsid w:val="00795CF5"/>
    <w:rsid w:val="007960FD"/>
    <w:rsid w:val="0079684A"/>
    <w:rsid w:val="00796972"/>
    <w:rsid w:val="00796B66"/>
    <w:rsid w:val="007A08C6"/>
    <w:rsid w:val="007A2FBE"/>
    <w:rsid w:val="007A7A8A"/>
    <w:rsid w:val="007B14F9"/>
    <w:rsid w:val="007B1A41"/>
    <w:rsid w:val="007B310C"/>
    <w:rsid w:val="007B3BAF"/>
    <w:rsid w:val="007B4761"/>
    <w:rsid w:val="007C2A95"/>
    <w:rsid w:val="007C41FD"/>
    <w:rsid w:val="007C473C"/>
    <w:rsid w:val="007D29F1"/>
    <w:rsid w:val="007E0A53"/>
    <w:rsid w:val="007E1A74"/>
    <w:rsid w:val="007E1F5F"/>
    <w:rsid w:val="007E33C8"/>
    <w:rsid w:val="007E49AB"/>
    <w:rsid w:val="007E7C21"/>
    <w:rsid w:val="007F2383"/>
    <w:rsid w:val="007F4DD9"/>
    <w:rsid w:val="007F55F9"/>
    <w:rsid w:val="007F7EAA"/>
    <w:rsid w:val="00804970"/>
    <w:rsid w:val="00805D2C"/>
    <w:rsid w:val="00812B34"/>
    <w:rsid w:val="00814F41"/>
    <w:rsid w:val="00821EA5"/>
    <w:rsid w:val="008279CD"/>
    <w:rsid w:val="00830E09"/>
    <w:rsid w:val="00831C2E"/>
    <w:rsid w:val="00835765"/>
    <w:rsid w:val="00836F07"/>
    <w:rsid w:val="00840804"/>
    <w:rsid w:val="0084244A"/>
    <w:rsid w:val="0084314D"/>
    <w:rsid w:val="008441DF"/>
    <w:rsid w:val="0084483A"/>
    <w:rsid w:val="0084580E"/>
    <w:rsid w:val="00845A1F"/>
    <w:rsid w:val="00845ED8"/>
    <w:rsid w:val="00851D0B"/>
    <w:rsid w:val="008536BD"/>
    <w:rsid w:val="008538FD"/>
    <w:rsid w:val="00857625"/>
    <w:rsid w:val="00861BD7"/>
    <w:rsid w:val="00862F5B"/>
    <w:rsid w:val="00863F9C"/>
    <w:rsid w:val="00865B53"/>
    <w:rsid w:val="00865F83"/>
    <w:rsid w:val="008660FE"/>
    <w:rsid w:val="00872422"/>
    <w:rsid w:val="008752AB"/>
    <w:rsid w:val="00876413"/>
    <w:rsid w:val="008779B5"/>
    <w:rsid w:val="00893420"/>
    <w:rsid w:val="00894D4C"/>
    <w:rsid w:val="00896A72"/>
    <w:rsid w:val="00897667"/>
    <w:rsid w:val="008979B8"/>
    <w:rsid w:val="008A39E3"/>
    <w:rsid w:val="008A5DA3"/>
    <w:rsid w:val="008A661E"/>
    <w:rsid w:val="008B235F"/>
    <w:rsid w:val="008B2470"/>
    <w:rsid w:val="008B35F7"/>
    <w:rsid w:val="008B361F"/>
    <w:rsid w:val="008C0570"/>
    <w:rsid w:val="008C1B1A"/>
    <w:rsid w:val="008C48AE"/>
    <w:rsid w:val="008C4FE0"/>
    <w:rsid w:val="008C7636"/>
    <w:rsid w:val="008D4F05"/>
    <w:rsid w:val="008D5A42"/>
    <w:rsid w:val="008D5DBD"/>
    <w:rsid w:val="008D6B14"/>
    <w:rsid w:val="008D7E25"/>
    <w:rsid w:val="008E1E36"/>
    <w:rsid w:val="008E3638"/>
    <w:rsid w:val="008E4720"/>
    <w:rsid w:val="008E66A4"/>
    <w:rsid w:val="008F044A"/>
    <w:rsid w:val="008F2292"/>
    <w:rsid w:val="008F2C79"/>
    <w:rsid w:val="008F343A"/>
    <w:rsid w:val="008F34EF"/>
    <w:rsid w:val="008F384B"/>
    <w:rsid w:val="008F5621"/>
    <w:rsid w:val="008F64F3"/>
    <w:rsid w:val="00901920"/>
    <w:rsid w:val="0090560B"/>
    <w:rsid w:val="009056E4"/>
    <w:rsid w:val="00907D8D"/>
    <w:rsid w:val="009138AB"/>
    <w:rsid w:val="00913971"/>
    <w:rsid w:val="009160B7"/>
    <w:rsid w:val="00916AAE"/>
    <w:rsid w:val="0091711E"/>
    <w:rsid w:val="0091771E"/>
    <w:rsid w:val="00920B1E"/>
    <w:rsid w:val="00921484"/>
    <w:rsid w:val="00921B9B"/>
    <w:rsid w:val="0092225F"/>
    <w:rsid w:val="00924E36"/>
    <w:rsid w:val="00925B03"/>
    <w:rsid w:val="009271B7"/>
    <w:rsid w:val="00930352"/>
    <w:rsid w:val="00933B05"/>
    <w:rsid w:val="00937B11"/>
    <w:rsid w:val="00941CE5"/>
    <w:rsid w:val="009455AC"/>
    <w:rsid w:val="00946564"/>
    <w:rsid w:val="0095090D"/>
    <w:rsid w:val="009574DD"/>
    <w:rsid w:val="00957EE4"/>
    <w:rsid w:val="0096042F"/>
    <w:rsid w:val="0096220D"/>
    <w:rsid w:val="00963050"/>
    <w:rsid w:val="0096443D"/>
    <w:rsid w:val="00964FFA"/>
    <w:rsid w:val="0096576D"/>
    <w:rsid w:val="00966DD0"/>
    <w:rsid w:val="00967848"/>
    <w:rsid w:val="0097037A"/>
    <w:rsid w:val="009714B0"/>
    <w:rsid w:val="00973534"/>
    <w:rsid w:val="0097591B"/>
    <w:rsid w:val="00983078"/>
    <w:rsid w:val="00983172"/>
    <w:rsid w:val="009850BC"/>
    <w:rsid w:val="00990396"/>
    <w:rsid w:val="00993C74"/>
    <w:rsid w:val="0099760B"/>
    <w:rsid w:val="009B1DFD"/>
    <w:rsid w:val="009B315E"/>
    <w:rsid w:val="009B48BE"/>
    <w:rsid w:val="009B663F"/>
    <w:rsid w:val="009B6888"/>
    <w:rsid w:val="009C12AE"/>
    <w:rsid w:val="009C45DF"/>
    <w:rsid w:val="009D2870"/>
    <w:rsid w:val="009D411A"/>
    <w:rsid w:val="009D5BCB"/>
    <w:rsid w:val="009D5CE1"/>
    <w:rsid w:val="009D70F9"/>
    <w:rsid w:val="009D76E2"/>
    <w:rsid w:val="009D7EB3"/>
    <w:rsid w:val="009E5ECB"/>
    <w:rsid w:val="009E65E2"/>
    <w:rsid w:val="009E6DDC"/>
    <w:rsid w:val="009E74E4"/>
    <w:rsid w:val="009F218E"/>
    <w:rsid w:val="009F2794"/>
    <w:rsid w:val="009F370D"/>
    <w:rsid w:val="009F55B5"/>
    <w:rsid w:val="009F61E4"/>
    <w:rsid w:val="009F6859"/>
    <w:rsid w:val="009F7BAA"/>
    <w:rsid w:val="009F7FD6"/>
    <w:rsid w:val="00A0142C"/>
    <w:rsid w:val="00A018E1"/>
    <w:rsid w:val="00A01AA1"/>
    <w:rsid w:val="00A04089"/>
    <w:rsid w:val="00A0662C"/>
    <w:rsid w:val="00A06A74"/>
    <w:rsid w:val="00A116B5"/>
    <w:rsid w:val="00A124CD"/>
    <w:rsid w:val="00A174CB"/>
    <w:rsid w:val="00A2286C"/>
    <w:rsid w:val="00A30DC0"/>
    <w:rsid w:val="00A30F7F"/>
    <w:rsid w:val="00A324E7"/>
    <w:rsid w:val="00A33537"/>
    <w:rsid w:val="00A35209"/>
    <w:rsid w:val="00A357BD"/>
    <w:rsid w:val="00A40BB2"/>
    <w:rsid w:val="00A41434"/>
    <w:rsid w:val="00A42FC7"/>
    <w:rsid w:val="00A4361B"/>
    <w:rsid w:val="00A46161"/>
    <w:rsid w:val="00A46228"/>
    <w:rsid w:val="00A47614"/>
    <w:rsid w:val="00A526E6"/>
    <w:rsid w:val="00A53845"/>
    <w:rsid w:val="00A54B92"/>
    <w:rsid w:val="00A57647"/>
    <w:rsid w:val="00A636FB"/>
    <w:rsid w:val="00A67FB0"/>
    <w:rsid w:val="00A77878"/>
    <w:rsid w:val="00A80EC1"/>
    <w:rsid w:val="00A81881"/>
    <w:rsid w:val="00A8350F"/>
    <w:rsid w:val="00A848A4"/>
    <w:rsid w:val="00A8531E"/>
    <w:rsid w:val="00A9121B"/>
    <w:rsid w:val="00A922B6"/>
    <w:rsid w:val="00A92AAB"/>
    <w:rsid w:val="00A93D54"/>
    <w:rsid w:val="00A95AC4"/>
    <w:rsid w:val="00AA1DCF"/>
    <w:rsid w:val="00AB128B"/>
    <w:rsid w:val="00AB15C3"/>
    <w:rsid w:val="00AB51C4"/>
    <w:rsid w:val="00AB74B0"/>
    <w:rsid w:val="00AC2721"/>
    <w:rsid w:val="00AC38A2"/>
    <w:rsid w:val="00AC3C09"/>
    <w:rsid w:val="00AC4F60"/>
    <w:rsid w:val="00AC5BB1"/>
    <w:rsid w:val="00AC6D08"/>
    <w:rsid w:val="00AC6D84"/>
    <w:rsid w:val="00AD04E9"/>
    <w:rsid w:val="00AD21A1"/>
    <w:rsid w:val="00AD7EEC"/>
    <w:rsid w:val="00AE08AB"/>
    <w:rsid w:val="00AE2181"/>
    <w:rsid w:val="00AE35B1"/>
    <w:rsid w:val="00AF5CDD"/>
    <w:rsid w:val="00B019DF"/>
    <w:rsid w:val="00B01F10"/>
    <w:rsid w:val="00B02562"/>
    <w:rsid w:val="00B03714"/>
    <w:rsid w:val="00B053C5"/>
    <w:rsid w:val="00B1359F"/>
    <w:rsid w:val="00B151D3"/>
    <w:rsid w:val="00B1590B"/>
    <w:rsid w:val="00B15D1C"/>
    <w:rsid w:val="00B17D80"/>
    <w:rsid w:val="00B22F84"/>
    <w:rsid w:val="00B23574"/>
    <w:rsid w:val="00B267B7"/>
    <w:rsid w:val="00B30057"/>
    <w:rsid w:val="00B437DC"/>
    <w:rsid w:val="00B442F8"/>
    <w:rsid w:val="00B457F1"/>
    <w:rsid w:val="00B46096"/>
    <w:rsid w:val="00B517AD"/>
    <w:rsid w:val="00B52242"/>
    <w:rsid w:val="00B542C8"/>
    <w:rsid w:val="00B54C3D"/>
    <w:rsid w:val="00B56B49"/>
    <w:rsid w:val="00B575C7"/>
    <w:rsid w:val="00B63669"/>
    <w:rsid w:val="00B648BC"/>
    <w:rsid w:val="00B64AA0"/>
    <w:rsid w:val="00B65D2D"/>
    <w:rsid w:val="00B664A9"/>
    <w:rsid w:val="00B74CF8"/>
    <w:rsid w:val="00B76609"/>
    <w:rsid w:val="00B76C61"/>
    <w:rsid w:val="00B80998"/>
    <w:rsid w:val="00B81B5C"/>
    <w:rsid w:val="00B82507"/>
    <w:rsid w:val="00B828DD"/>
    <w:rsid w:val="00B8525E"/>
    <w:rsid w:val="00B95BA5"/>
    <w:rsid w:val="00BA0619"/>
    <w:rsid w:val="00BA725E"/>
    <w:rsid w:val="00BA7314"/>
    <w:rsid w:val="00BB3CA1"/>
    <w:rsid w:val="00BB4EFF"/>
    <w:rsid w:val="00BB5B45"/>
    <w:rsid w:val="00BB762F"/>
    <w:rsid w:val="00BB791C"/>
    <w:rsid w:val="00BC116C"/>
    <w:rsid w:val="00BC1A48"/>
    <w:rsid w:val="00BC5172"/>
    <w:rsid w:val="00BC6484"/>
    <w:rsid w:val="00BC7404"/>
    <w:rsid w:val="00BC7C60"/>
    <w:rsid w:val="00BD260F"/>
    <w:rsid w:val="00BD37B4"/>
    <w:rsid w:val="00BD4057"/>
    <w:rsid w:val="00BD56F4"/>
    <w:rsid w:val="00BD5901"/>
    <w:rsid w:val="00BD745A"/>
    <w:rsid w:val="00BD7CCD"/>
    <w:rsid w:val="00BE070B"/>
    <w:rsid w:val="00BE1025"/>
    <w:rsid w:val="00BE5613"/>
    <w:rsid w:val="00BE598B"/>
    <w:rsid w:val="00BF14CC"/>
    <w:rsid w:val="00BF1E5F"/>
    <w:rsid w:val="00BF4989"/>
    <w:rsid w:val="00BF7636"/>
    <w:rsid w:val="00C01A31"/>
    <w:rsid w:val="00C0344D"/>
    <w:rsid w:val="00C0770D"/>
    <w:rsid w:val="00C11542"/>
    <w:rsid w:val="00C1222D"/>
    <w:rsid w:val="00C130BE"/>
    <w:rsid w:val="00C20D61"/>
    <w:rsid w:val="00C221E3"/>
    <w:rsid w:val="00C2244A"/>
    <w:rsid w:val="00C2697F"/>
    <w:rsid w:val="00C26D41"/>
    <w:rsid w:val="00C275B5"/>
    <w:rsid w:val="00C27B47"/>
    <w:rsid w:val="00C35B00"/>
    <w:rsid w:val="00C36FB2"/>
    <w:rsid w:val="00C41063"/>
    <w:rsid w:val="00C41399"/>
    <w:rsid w:val="00C41EE7"/>
    <w:rsid w:val="00C44D38"/>
    <w:rsid w:val="00C4514C"/>
    <w:rsid w:val="00C452E4"/>
    <w:rsid w:val="00C46944"/>
    <w:rsid w:val="00C472AB"/>
    <w:rsid w:val="00C531CB"/>
    <w:rsid w:val="00C536C6"/>
    <w:rsid w:val="00C53F3D"/>
    <w:rsid w:val="00C547F2"/>
    <w:rsid w:val="00C563B3"/>
    <w:rsid w:val="00C56D75"/>
    <w:rsid w:val="00C57826"/>
    <w:rsid w:val="00C6389D"/>
    <w:rsid w:val="00C70CB0"/>
    <w:rsid w:val="00C71258"/>
    <w:rsid w:val="00C72A47"/>
    <w:rsid w:val="00C74C52"/>
    <w:rsid w:val="00C75705"/>
    <w:rsid w:val="00C76EBE"/>
    <w:rsid w:val="00C819EB"/>
    <w:rsid w:val="00C82CFB"/>
    <w:rsid w:val="00C83A45"/>
    <w:rsid w:val="00C90726"/>
    <w:rsid w:val="00C90928"/>
    <w:rsid w:val="00C919FA"/>
    <w:rsid w:val="00C97FBC"/>
    <w:rsid w:val="00CA38EF"/>
    <w:rsid w:val="00CA4ED3"/>
    <w:rsid w:val="00CA7FEE"/>
    <w:rsid w:val="00CB148D"/>
    <w:rsid w:val="00CB31F4"/>
    <w:rsid w:val="00CB52EA"/>
    <w:rsid w:val="00CB6D69"/>
    <w:rsid w:val="00CC098C"/>
    <w:rsid w:val="00CC20A7"/>
    <w:rsid w:val="00CC3275"/>
    <w:rsid w:val="00CD4442"/>
    <w:rsid w:val="00CD44B7"/>
    <w:rsid w:val="00CD5764"/>
    <w:rsid w:val="00CD7679"/>
    <w:rsid w:val="00CE05A9"/>
    <w:rsid w:val="00CE3CCE"/>
    <w:rsid w:val="00CE3EB4"/>
    <w:rsid w:val="00CF470B"/>
    <w:rsid w:val="00CF4D3C"/>
    <w:rsid w:val="00CF7630"/>
    <w:rsid w:val="00CF7F07"/>
    <w:rsid w:val="00D0080F"/>
    <w:rsid w:val="00D024E0"/>
    <w:rsid w:val="00D07B9E"/>
    <w:rsid w:val="00D13630"/>
    <w:rsid w:val="00D22638"/>
    <w:rsid w:val="00D22CF4"/>
    <w:rsid w:val="00D31294"/>
    <w:rsid w:val="00D320BA"/>
    <w:rsid w:val="00D322F7"/>
    <w:rsid w:val="00D33875"/>
    <w:rsid w:val="00D379F1"/>
    <w:rsid w:val="00D425B5"/>
    <w:rsid w:val="00D4281B"/>
    <w:rsid w:val="00D43563"/>
    <w:rsid w:val="00D4427D"/>
    <w:rsid w:val="00D47EAD"/>
    <w:rsid w:val="00D527FB"/>
    <w:rsid w:val="00D54FFA"/>
    <w:rsid w:val="00D56814"/>
    <w:rsid w:val="00D576B8"/>
    <w:rsid w:val="00D635B7"/>
    <w:rsid w:val="00D6578F"/>
    <w:rsid w:val="00D66930"/>
    <w:rsid w:val="00D73508"/>
    <w:rsid w:val="00D741A3"/>
    <w:rsid w:val="00D76BFC"/>
    <w:rsid w:val="00D81F5C"/>
    <w:rsid w:val="00D829BC"/>
    <w:rsid w:val="00D83991"/>
    <w:rsid w:val="00D90A76"/>
    <w:rsid w:val="00D91243"/>
    <w:rsid w:val="00D91BBC"/>
    <w:rsid w:val="00D91EC3"/>
    <w:rsid w:val="00D97439"/>
    <w:rsid w:val="00DA0898"/>
    <w:rsid w:val="00DA30C5"/>
    <w:rsid w:val="00DA3B4F"/>
    <w:rsid w:val="00DA4C18"/>
    <w:rsid w:val="00DA7A31"/>
    <w:rsid w:val="00DB62D6"/>
    <w:rsid w:val="00DB78DD"/>
    <w:rsid w:val="00DB7B27"/>
    <w:rsid w:val="00DC084D"/>
    <w:rsid w:val="00DC58EA"/>
    <w:rsid w:val="00DC5982"/>
    <w:rsid w:val="00DD3150"/>
    <w:rsid w:val="00DD3523"/>
    <w:rsid w:val="00DD535D"/>
    <w:rsid w:val="00DD5D14"/>
    <w:rsid w:val="00DE1D69"/>
    <w:rsid w:val="00DE237C"/>
    <w:rsid w:val="00DE3FAD"/>
    <w:rsid w:val="00DE4035"/>
    <w:rsid w:val="00DE7468"/>
    <w:rsid w:val="00DE7A36"/>
    <w:rsid w:val="00DE7D06"/>
    <w:rsid w:val="00DF05DF"/>
    <w:rsid w:val="00DF122F"/>
    <w:rsid w:val="00DF6B7B"/>
    <w:rsid w:val="00DF6BB2"/>
    <w:rsid w:val="00E02F31"/>
    <w:rsid w:val="00E04419"/>
    <w:rsid w:val="00E05462"/>
    <w:rsid w:val="00E1132C"/>
    <w:rsid w:val="00E12E44"/>
    <w:rsid w:val="00E14B01"/>
    <w:rsid w:val="00E15681"/>
    <w:rsid w:val="00E16120"/>
    <w:rsid w:val="00E17499"/>
    <w:rsid w:val="00E1767D"/>
    <w:rsid w:val="00E203D3"/>
    <w:rsid w:val="00E25755"/>
    <w:rsid w:val="00E27CB9"/>
    <w:rsid w:val="00E34B60"/>
    <w:rsid w:val="00E36AEA"/>
    <w:rsid w:val="00E4191E"/>
    <w:rsid w:val="00E42CEE"/>
    <w:rsid w:val="00E44AA0"/>
    <w:rsid w:val="00E61834"/>
    <w:rsid w:val="00E63ED9"/>
    <w:rsid w:val="00E668EB"/>
    <w:rsid w:val="00E67E2D"/>
    <w:rsid w:val="00E74634"/>
    <w:rsid w:val="00E74855"/>
    <w:rsid w:val="00E75797"/>
    <w:rsid w:val="00E8370E"/>
    <w:rsid w:val="00E84B4D"/>
    <w:rsid w:val="00E86EB0"/>
    <w:rsid w:val="00E87916"/>
    <w:rsid w:val="00E90FE3"/>
    <w:rsid w:val="00E92D55"/>
    <w:rsid w:val="00E92DE2"/>
    <w:rsid w:val="00E93669"/>
    <w:rsid w:val="00EA3617"/>
    <w:rsid w:val="00EA3871"/>
    <w:rsid w:val="00EA439A"/>
    <w:rsid w:val="00EA6CDD"/>
    <w:rsid w:val="00EB12F8"/>
    <w:rsid w:val="00EB18DE"/>
    <w:rsid w:val="00EB39F1"/>
    <w:rsid w:val="00EB3A7A"/>
    <w:rsid w:val="00EB68EF"/>
    <w:rsid w:val="00EB6B14"/>
    <w:rsid w:val="00EB735C"/>
    <w:rsid w:val="00EB7B83"/>
    <w:rsid w:val="00EC30EE"/>
    <w:rsid w:val="00EC606F"/>
    <w:rsid w:val="00EC63FF"/>
    <w:rsid w:val="00ED3484"/>
    <w:rsid w:val="00ED3991"/>
    <w:rsid w:val="00ED647B"/>
    <w:rsid w:val="00ED6F9C"/>
    <w:rsid w:val="00EE074E"/>
    <w:rsid w:val="00EE0832"/>
    <w:rsid w:val="00EE2CEB"/>
    <w:rsid w:val="00EE5DAE"/>
    <w:rsid w:val="00EE65BF"/>
    <w:rsid w:val="00EE73E2"/>
    <w:rsid w:val="00EF033E"/>
    <w:rsid w:val="00EF0AD3"/>
    <w:rsid w:val="00EF24DF"/>
    <w:rsid w:val="00EF31F3"/>
    <w:rsid w:val="00EF3F7F"/>
    <w:rsid w:val="00EF4D46"/>
    <w:rsid w:val="00EF5767"/>
    <w:rsid w:val="00F01CC1"/>
    <w:rsid w:val="00F03D17"/>
    <w:rsid w:val="00F05A55"/>
    <w:rsid w:val="00F1187B"/>
    <w:rsid w:val="00F1223D"/>
    <w:rsid w:val="00F13C75"/>
    <w:rsid w:val="00F14426"/>
    <w:rsid w:val="00F1511B"/>
    <w:rsid w:val="00F175B5"/>
    <w:rsid w:val="00F21A3D"/>
    <w:rsid w:val="00F235D9"/>
    <w:rsid w:val="00F26BF8"/>
    <w:rsid w:val="00F27E74"/>
    <w:rsid w:val="00F3267E"/>
    <w:rsid w:val="00F3377A"/>
    <w:rsid w:val="00F36BBB"/>
    <w:rsid w:val="00F37C25"/>
    <w:rsid w:val="00F4020C"/>
    <w:rsid w:val="00F4061E"/>
    <w:rsid w:val="00F4315D"/>
    <w:rsid w:val="00F43BBB"/>
    <w:rsid w:val="00F46EE0"/>
    <w:rsid w:val="00F46EF6"/>
    <w:rsid w:val="00F47C9D"/>
    <w:rsid w:val="00F507E2"/>
    <w:rsid w:val="00F50C9C"/>
    <w:rsid w:val="00F50F12"/>
    <w:rsid w:val="00F51B17"/>
    <w:rsid w:val="00F5228A"/>
    <w:rsid w:val="00F52570"/>
    <w:rsid w:val="00F571B6"/>
    <w:rsid w:val="00F60E2D"/>
    <w:rsid w:val="00F6601A"/>
    <w:rsid w:val="00F678E5"/>
    <w:rsid w:val="00F703EB"/>
    <w:rsid w:val="00F7121D"/>
    <w:rsid w:val="00F71F64"/>
    <w:rsid w:val="00F7348A"/>
    <w:rsid w:val="00F75948"/>
    <w:rsid w:val="00F76947"/>
    <w:rsid w:val="00F8036F"/>
    <w:rsid w:val="00F819DA"/>
    <w:rsid w:val="00F82E5E"/>
    <w:rsid w:val="00F85348"/>
    <w:rsid w:val="00F857FC"/>
    <w:rsid w:val="00F869CA"/>
    <w:rsid w:val="00F93869"/>
    <w:rsid w:val="00F94C78"/>
    <w:rsid w:val="00F95173"/>
    <w:rsid w:val="00F95E66"/>
    <w:rsid w:val="00F9795D"/>
    <w:rsid w:val="00FA223C"/>
    <w:rsid w:val="00FA2F05"/>
    <w:rsid w:val="00FA4C60"/>
    <w:rsid w:val="00FB0612"/>
    <w:rsid w:val="00FB0EA3"/>
    <w:rsid w:val="00FB116E"/>
    <w:rsid w:val="00FB1BB0"/>
    <w:rsid w:val="00FB56CB"/>
    <w:rsid w:val="00FC0630"/>
    <w:rsid w:val="00FC1C00"/>
    <w:rsid w:val="00FC20FB"/>
    <w:rsid w:val="00FC485E"/>
    <w:rsid w:val="00FC4BF9"/>
    <w:rsid w:val="00FC5202"/>
    <w:rsid w:val="00FC58EB"/>
    <w:rsid w:val="00FC7216"/>
    <w:rsid w:val="00FC7A7C"/>
    <w:rsid w:val="00FD1743"/>
    <w:rsid w:val="00FD221B"/>
    <w:rsid w:val="00FD6502"/>
    <w:rsid w:val="00FE0D31"/>
    <w:rsid w:val="00FE715A"/>
    <w:rsid w:val="00FE79D5"/>
    <w:rsid w:val="00FE7AF1"/>
    <w:rsid w:val="2CABE5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C48427"/>
  <w15:chartTrackingRefBased/>
  <w15:docId w15:val="{2EA74815-1C10-4221-BE0E-2042AAB0A5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F033E"/>
    <w:rPr>
      <w:color w:val="0563C1" w:themeColor="hyperlink"/>
      <w:u w:val="single"/>
    </w:rPr>
  </w:style>
  <w:style w:type="paragraph" w:styleId="Header">
    <w:name w:val="header"/>
    <w:basedOn w:val="Normal"/>
    <w:link w:val="HeaderChar"/>
    <w:uiPriority w:val="99"/>
    <w:unhideWhenUsed/>
    <w:rsid w:val="00FC7A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7A7C"/>
  </w:style>
  <w:style w:type="paragraph" w:styleId="Footer">
    <w:name w:val="footer"/>
    <w:basedOn w:val="Normal"/>
    <w:link w:val="FooterChar"/>
    <w:uiPriority w:val="99"/>
    <w:unhideWhenUsed/>
    <w:rsid w:val="00FC7A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7A7C"/>
  </w:style>
  <w:style w:type="paragraph" w:styleId="ListParagraph">
    <w:name w:val="List Paragraph"/>
    <w:basedOn w:val="Normal"/>
    <w:uiPriority w:val="34"/>
    <w:qFormat/>
    <w:rsid w:val="00E1132C"/>
    <w:pPr>
      <w:ind w:left="720"/>
      <w:contextualSpacing/>
    </w:pPr>
  </w:style>
  <w:style w:type="character" w:styleId="UnresolvedMention">
    <w:name w:val="Unresolved Mention"/>
    <w:basedOn w:val="DefaultParagraphFont"/>
    <w:uiPriority w:val="99"/>
    <w:semiHidden/>
    <w:unhideWhenUsed/>
    <w:rsid w:val="00990396"/>
    <w:rPr>
      <w:color w:val="808080"/>
      <w:shd w:val="clear" w:color="auto" w:fill="E6E6E6"/>
    </w:rPr>
  </w:style>
  <w:style w:type="character" w:styleId="FollowedHyperlink">
    <w:name w:val="FollowedHyperlink"/>
    <w:basedOn w:val="DefaultParagraphFont"/>
    <w:uiPriority w:val="99"/>
    <w:semiHidden/>
    <w:unhideWhenUsed/>
    <w:rsid w:val="008E1E36"/>
    <w:rPr>
      <w:color w:val="954F72" w:themeColor="followedHyperlink"/>
      <w:u w:val="single"/>
    </w:rPr>
  </w:style>
  <w:style w:type="character" w:customStyle="1" w:styleId="y0nh2b">
    <w:name w:val="y0nh2b"/>
    <w:basedOn w:val="DefaultParagraphFont"/>
    <w:rsid w:val="00521C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theme" Target="theme/theme1.xml"/><Relationship Id="rId8" Type="http://schemas.openxmlformats.org/officeDocument/2006/relationships/hyperlink" Target="https://www.heidoc.net/joomla/technology-science/microsoft/67-microsoft-windows-and-office-iso-download-tool" TargetMode="External"/><Relationship Id="rId51" Type="http://schemas.openxmlformats.org/officeDocument/2006/relationships/image" Target="media/image43.png"/><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4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A66FEC-F98E-49B7-9F5B-DD2BD6DF1E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0</Pages>
  <Words>811</Words>
  <Characters>4623</Characters>
  <Application>Microsoft Office Word</Application>
  <DocSecurity>0</DocSecurity>
  <Lines>38</Lines>
  <Paragraphs>10</Paragraphs>
  <ScaleCrop>false</ScaleCrop>
  <Company/>
  <LinksUpToDate>false</LinksUpToDate>
  <CharactersWithSpaces>5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iff Krahenbill</dc:creator>
  <cp:keywords/>
  <dc:description/>
  <cp:lastModifiedBy>Cliff Krahenbill</cp:lastModifiedBy>
  <cp:revision>12</cp:revision>
  <dcterms:created xsi:type="dcterms:W3CDTF">2018-03-26T12:29:00Z</dcterms:created>
  <dcterms:modified xsi:type="dcterms:W3CDTF">2019-02-07T08:56:00Z</dcterms:modified>
</cp:coreProperties>
</file>